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5F25" w:rsidRDefault="00910442">
      <w:pPr>
        <w:pStyle w:val="Title"/>
      </w:pPr>
      <w:r>
        <w:t>S2</w:t>
      </w:r>
      <w:r>
        <w:t xml:space="preserve"> </w:t>
      </w:r>
      <w:bookmarkStart w:id="0" w:name="_GoBack"/>
      <w:bookmarkEnd w:id="0"/>
      <w:r w:rsidR="005D0D66">
        <w:t>Appendix</w:t>
      </w:r>
      <w:r w:rsidR="00664B01">
        <w:t xml:space="preserve"> </w:t>
      </w:r>
    </w:p>
    <w:p w:rsidR="00972D06" w:rsidRPr="00723576" w:rsidRDefault="00972D06" w:rsidP="00972D06">
      <w:pPr>
        <w:rPr>
          <w:b/>
        </w:rPr>
      </w:pPr>
      <w:r w:rsidRPr="00723576">
        <w:rPr>
          <w:b/>
        </w:rPr>
        <w:t xml:space="preserve">Environmental DNA sampling reveals high occupancy rates of invasive Burmese pythons at wading bird breeding aggregations in the central Everglades </w:t>
      </w:r>
    </w:p>
    <w:p w:rsidR="00972D06" w:rsidRPr="00972D06" w:rsidRDefault="00972D06" w:rsidP="00972D06">
      <w:pPr>
        <w:pStyle w:val="BodyText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6403232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F61EE4" w:rsidRDefault="00F61EE4">
          <w:pPr>
            <w:pStyle w:val="TOCHeading"/>
          </w:pPr>
          <w:r>
            <w:t>Contents</w:t>
          </w:r>
        </w:p>
        <w:p w:rsidR="00C554E6" w:rsidRDefault="00F61EE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3282237" w:history="1">
            <w:r w:rsidR="00C554E6" w:rsidRPr="00F0398E">
              <w:rPr>
                <w:rStyle w:val="Hyperlink"/>
                <w:noProof/>
              </w:rPr>
              <w:t>Table A. Model Comparison Results</w:t>
            </w:r>
            <w:r w:rsidR="00C554E6">
              <w:rPr>
                <w:noProof/>
                <w:webHidden/>
              </w:rPr>
              <w:tab/>
            </w:r>
            <w:r w:rsidR="00C554E6">
              <w:rPr>
                <w:noProof/>
                <w:webHidden/>
              </w:rPr>
              <w:fldChar w:fldCharType="begin"/>
            </w:r>
            <w:r w:rsidR="00C554E6">
              <w:rPr>
                <w:noProof/>
                <w:webHidden/>
              </w:rPr>
              <w:instrText xml:space="preserve"> PAGEREF _Toc3282237 \h </w:instrText>
            </w:r>
            <w:r w:rsidR="00C554E6">
              <w:rPr>
                <w:noProof/>
                <w:webHidden/>
              </w:rPr>
            </w:r>
            <w:r w:rsidR="00C554E6">
              <w:rPr>
                <w:noProof/>
                <w:webHidden/>
              </w:rPr>
              <w:fldChar w:fldCharType="separate"/>
            </w:r>
            <w:r w:rsidR="00C554E6">
              <w:rPr>
                <w:noProof/>
                <w:webHidden/>
              </w:rPr>
              <w:t>2</w:t>
            </w:r>
            <w:r w:rsidR="00C554E6">
              <w:rPr>
                <w:noProof/>
                <w:webHidden/>
              </w:rPr>
              <w:fldChar w:fldCharType="end"/>
            </w:r>
          </w:hyperlink>
        </w:p>
        <w:p w:rsidR="00C554E6" w:rsidRDefault="004629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3282238" w:history="1">
            <w:r w:rsidR="00C554E6" w:rsidRPr="00F0398E">
              <w:rPr>
                <w:rStyle w:val="Hyperlink"/>
                <w:noProof/>
              </w:rPr>
              <w:t>Table B. Parameter estimates of model (1)</w:t>
            </w:r>
            <w:r w:rsidR="00C554E6">
              <w:rPr>
                <w:noProof/>
                <w:webHidden/>
              </w:rPr>
              <w:tab/>
            </w:r>
            <w:r w:rsidR="00C554E6">
              <w:rPr>
                <w:noProof/>
                <w:webHidden/>
              </w:rPr>
              <w:fldChar w:fldCharType="begin"/>
            </w:r>
            <w:r w:rsidR="00C554E6">
              <w:rPr>
                <w:noProof/>
                <w:webHidden/>
              </w:rPr>
              <w:instrText xml:space="preserve"> PAGEREF _Toc3282238 \h </w:instrText>
            </w:r>
            <w:r w:rsidR="00C554E6">
              <w:rPr>
                <w:noProof/>
                <w:webHidden/>
              </w:rPr>
            </w:r>
            <w:r w:rsidR="00C554E6">
              <w:rPr>
                <w:noProof/>
                <w:webHidden/>
              </w:rPr>
              <w:fldChar w:fldCharType="separate"/>
            </w:r>
            <w:r w:rsidR="00C554E6">
              <w:rPr>
                <w:noProof/>
                <w:webHidden/>
              </w:rPr>
              <w:t>2</w:t>
            </w:r>
            <w:r w:rsidR="00C554E6">
              <w:rPr>
                <w:noProof/>
                <w:webHidden/>
              </w:rPr>
              <w:fldChar w:fldCharType="end"/>
            </w:r>
          </w:hyperlink>
        </w:p>
        <w:p w:rsidR="00C554E6" w:rsidRDefault="004629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3282239" w:history="1">
            <w:r w:rsidR="00C554E6" w:rsidRPr="00F0398E">
              <w:rPr>
                <w:rStyle w:val="Hyperlink"/>
                <w:noProof/>
              </w:rPr>
              <w:t>Table C. Monte Carlo standard errors of model (1)</w:t>
            </w:r>
            <w:r w:rsidR="00C554E6">
              <w:rPr>
                <w:noProof/>
                <w:webHidden/>
              </w:rPr>
              <w:tab/>
            </w:r>
            <w:r w:rsidR="00C554E6">
              <w:rPr>
                <w:noProof/>
                <w:webHidden/>
              </w:rPr>
              <w:fldChar w:fldCharType="begin"/>
            </w:r>
            <w:r w:rsidR="00C554E6">
              <w:rPr>
                <w:noProof/>
                <w:webHidden/>
              </w:rPr>
              <w:instrText xml:space="preserve"> PAGEREF _Toc3282239 \h </w:instrText>
            </w:r>
            <w:r w:rsidR="00C554E6">
              <w:rPr>
                <w:noProof/>
                <w:webHidden/>
              </w:rPr>
            </w:r>
            <w:r w:rsidR="00C554E6">
              <w:rPr>
                <w:noProof/>
                <w:webHidden/>
              </w:rPr>
              <w:fldChar w:fldCharType="separate"/>
            </w:r>
            <w:r w:rsidR="00C554E6">
              <w:rPr>
                <w:noProof/>
                <w:webHidden/>
              </w:rPr>
              <w:t>2</w:t>
            </w:r>
            <w:r w:rsidR="00C554E6">
              <w:rPr>
                <w:noProof/>
                <w:webHidden/>
              </w:rPr>
              <w:fldChar w:fldCharType="end"/>
            </w:r>
          </w:hyperlink>
        </w:p>
        <w:p w:rsidR="00C554E6" w:rsidRDefault="004629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3282240" w:history="1">
            <w:r w:rsidR="00C554E6" w:rsidRPr="00F0398E">
              <w:rPr>
                <w:rStyle w:val="Hyperlink"/>
                <w:noProof/>
              </w:rPr>
              <w:t>Table D. Occupancy and detection estimates of model (1)</w:t>
            </w:r>
            <w:r w:rsidR="00C554E6">
              <w:rPr>
                <w:noProof/>
                <w:webHidden/>
              </w:rPr>
              <w:tab/>
            </w:r>
            <w:r w:rsidR="00C554E6">
              <w:rPr>
                <w:noProof/>
                <w:webHidden/>
              </w:rPr>
              <w:fldChar w:fldCharType="begin"/>
            </w:r>
            <w:r w:rsidR="00C554E6">
              <w:rPr>
                <w:noProof/>
                <w:webHidden/>
              </w:rPr>
              <w:instrText xml:space="preserve"> PAGEREF _Toc3282240 \h </w:instrText>
            </w:r>
            <w:r w:rsidR="00C554E6">
              <w:rPr>
                <w:noProof/>
                <w:webHidden/>
              </w:rPr>
            </w:r>
            <w:r w:rsidR="00C554E6">
              <w:rPr>
                <w:noProof/>
                <w:webHidden/>
              </w:rPr>
              <w:fldChar w:fldCharType="separate"/>
            </w:r>
            <w:r w:rsidR="00C554E6">
              <w:rPr>
                <w:noProof/>
                <w:webHidden/>
              </w:rPr>
              <w:t>2</w:t>
            </w:r>
            <w:r w:rsidR="00C554E6">
              <w:rPr>
                <w:noProof/>
                <w:webHidden/>
              </w:rPr>
              <w:fldChar w:fldCharType="end"/>
            </w:r>
          </w:hyperlink>
        </w:p>
        <w:p w:rsidR="00C554E6" w:rsidRDefault="004629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3282241" w:history="1">
            <w:r w:rsidR="00C554E6" w:rsidRPr="00F0398E">
              <w:rPr>
                <w:rStyle w:val="Hyperlink"/>
                <w:noProof/>
              </w:rPr>
              <w:t>Fig A. Convergence assessment of model (1)</w:t>
            </w:r>
            <w:r w:rsidR="00C554E6">
              <w:rPr>
                <w:noProof/>
                <w:webHidden/>
              </w:rPr>
              <w:tab/>
            </w:r>
            <w:r w:rsidR="00C554E6">
              <w:rPr>
                <w:noProof/>
                <w:webHidden/>
              </w:rPr>
              <w:fldChar w:fldCharType="begin"/>
            </w:r>
            <w:r w:rsidR="00C554E6">
              <w:rPr>
                <w:noProof/>
                <w:webHidden/>
              </w:rPr>
              <w:instrText xml:space="preserve"> PAGEREF _Toc3282241 \h </w:instrText>
            </w:r>
            <w:r w:rsidR="00C554E6">
              <w:rPr>
                <w:noProof/>
                <w:webHidden/>
              </w:rPr>
            </w:r>
            <w:r w:rsidR="00C554E6">
              <w:rPr>
                <w:noProof/>
                <w:webHidden/>
              </w:rPr>
              <w:fldChar w:fldCharType="separate"/>
            </w:r>
            <w:r w:rsidR="00C554E6">
              <w:rPr>
                <w:noProof/>
                <w:webHidden/>
              </w:rPr>
              <w:t>4</w:t>
            </w:r>
            <w:r w:rsidR="00C554E6">
              <w:rPr>
                <w:noProof/>
                <w:webHidden/>
              </w:rPr>
              <w:fldChar w:fldCharType="end"/>
            </w:r>
          </w:hyperlink>
        </w:p>
        <w:p w:rsidR="00C554E6" w:rsidRDefault="004629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3282242" w:history="1">
            <w:r w:rsidR="00C554E6" w:rsidRPr="00F0398E">
              <w:rPr>
                <w:rStyle w:val="Hyperlink"/>
                <w:noProof/>
              </w:rPr>
              <w:t>Table E. Parameter estimates of model (2)</w:t>
            </w:r>
            <w:r w:rsidR="00C554E6">
              <w:rPr>
                <w:noProof/>
                <w:webHidden/>
              </w:rPr>
              <w:tab/>
            </w:r>
            <w:r w:rsidR="00C554E6">
              <w:rPr>
                <w:noProof/>
                <w:webHidden/>
              </w:rPr>
              <w:fldChar w:fldCharType="begin"/>
            </w:r>
            <w:r w:rsidR="00C554E6">
              <w:rPr>
                <w:noProof/>
                <w:webHidden/>
              </w:rPr>
              <w:instrText xml:space="preserve"> PAGEREF _Toc3282242 \h </w:instrText>
            </w:r>
            <w:r w:rsidR="00C554E6">
              <w:rPr>
                <w:noProof/>
                <w:webHidden/>
              </w:rPr>
            </w:r>
            <w:r w:rsidR="00C554E6">
              <w:rPr>
                <w:noProof/>
                <w:webHidden/>
              </w:rPr>
              <w:fldChar w:fldCharType="separate"/>
            </w:r>
            <w:r w:rsidR="00C554E6">
              <w:rPr>
                <w:noProof/>
                <w:webHidden/>
              </w:rPr>
              <w:t>5</w:t>
            </w:r>
            <w:r w:rsidR="00C554E6">
              <w:rPr>
                <w:noProof/>
                <w:webHidden/>
              </w:rPr>
              <w:fldChar w:fldCharType="end"/>
            </w:r>
          </w:hyperlink>
        </w:p>
        <w:p w:rsidR="00C554E6" w:rsidRDefault="004629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3282243" w:history="1">
            <w:r w:rsidR="00C554E6" w:rsidRPr="00F0398E">
              <w:rPr>
                <w:rStyle w:val="Hyperlink"/>
                <w:noProof/>
              </w:rPr>
              <w:t>Table F. Monte Carlo standard errors of model (2)</w:t>
            </w:r>
            <w:r w:rsidR="00C554E6">
              <w:rPr>
                <w:noProof/>
                <w:webHidden/>
              </w:rPr>
              <w:tab/>
            </w:r>
            <w:r w:rsidR="00C554E6">
              <w:rPr>
                <w:noProof/>
                <w:webHidden/>
              </w:rPr>
              <w:fldChar w:fldCharType="begin"/>
            </w:r>
            <w:r w:rsidR="00C554E6">
              <w:rPr>
                <w:noProof/>
                <w:webHidden/>
              </w:rPr>
              <w:instrText xml:space="preserve"> PAGEREF _Toc3282243 \h </w:instrText>
            </w:r>
            <w:r w:rsidR="00C554E6">
              <w:rPr>
                <w:noProof/>
                <w:webHidden/>
              </w:rPr>
            </w:r>
            <w:r w:rsidR="00C554E6">
              <w:rPr>
                <w:noProof/>
                <w:webHidden/>
              </w:rPr>
              <w:fldChar w:fldCharType="separate"/>
            </w:r>
            <w:r w:rsidR="00C554E6">
              <w:rPr>
                <w:noProof/>
                <w:webHidden/>
              </w:rPr>
              <w:t>6</w:t>
            </w:r>
            <w:r w:rsidR="00C554E6">
              <w:rPr>
                <w:noProof/>
                <w:webHidden/>
              </w:rPr>
              <w:fldChar w:fldCharType="end"/>
            </w:r>
          </w:hyperlink>
        </w:p>
        <w:p w:rsidR="00C554E6" w:rsidRDefault="004629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3282244" w:history="1">
            <w:r w:rsidR="00C554E6" w:rsidRPr="00F0398E">
              <w:rPr>
                <w:rStyle w:val="Hyperlink"/>
                <w:noProof/>
              </w:rPr>
              <w:t>Table G. Occupancy and detection estimates of model (2)</w:t>
            </w:r>
            <w:r w:rsidR="00C554E6">
              <w:rPr>
                <w:noProof/>
                <w:webHidden/>
              </w:rPr>
              <w:tab/>
            </w:r>
            <w:r w:rsidR="00C554E6">
              <w:rPr>
                <w:noProof/>
                <w:webHidden/>
              </w:rPr>
              <w:fldChar w:fldCharType="begin"/>
            </w:r>
            <w:r w:rsidR="00C554E6">
              <w:rPr>
                <w:noProof/>
                <w:webHidden/>
              </w:rPr>
              <w:instrText xml:space="preserve"> PAGEREF _Toc3282244 \h </w:instrText>
            </w:r>
            <w:r w:rsidR="00C554E6">
              <w:rPr>
                <w:noProof/>
                <w:webHidden/>
              </w:rPr>
            </w:r>
            <w:r w:rsidR="00C554E6">
              <w:rPr>
                <w:noProof/>
                <w:webHidden/>
              </w:rPr>
              <w:fldChar w:fldCharType="separate"/>
            </w:r>
            <w:r w:rsidR="00C554E6">
              <w:rPr>
                <w:noProof/>
                <w:webHidden/>
              </w:rPr>
              <w:t>6</w:t>
            </w:r>
            <w:r w:rsidR="00C554E6">
              <w:rPr>
                <w:noProof/>
                <w:webHidden/>
              </w:rPr>
              <w:fldChar w:fldCharType="end"/>
            </w:r>
          </w:hyperlink>
        </w:p>
        <w:p w:rsidR="00C554E6" w:rsidRDefault="004629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3282245" w:history="1">
            <w:r w:rsidR="00C554E6" w:rsidRPr="00F0398E">
              <w:rPr>
                <w:rStyle w:val="Hyperlink"/>
                <w:noProof/>
              </w:rPr>
              <w:t>Fig B. Convergence assessment of model (2)</w:t>
            </w:r>
            <w:r w:rsidR="00C554E6">
              <w:rPr>
                <w:noProof/>
                <w:webHidden/>
              </w:rPr>
              <w:tab/>
            </w:r>
            <w:r w:rsidR="00C554E6">
              <w:rPr>
                <w:noProof/>
                <w:webHidden/>
              </w:rPr>
              <w:fldChar w:fldCharType="begin"/>
            </w:r>
            <w:r w:rsidR="00C554E6">
              <w:rPr>
                <w:noProof/>
                <w:webHidden/>
              </w:rPr>
              <w:instrText xml:space="preserve"> PAGEREF _Toc3282245 \h </w:instrText>
            </w:r>
            <w:r w:rsidR="00C554E6">
              <w:rPr>
                <w:noProof/>
                <w:webHidden/>
              </w:rPr>
            </w:r>
            <w:r w:rsidR="00C554E6">
              <w:rPr>
                <w:noProof/>
                <w:webHidden/>
              </w:rPr>
              <w:fldChar w:fldCharType="separate"/>
            </w:r>
            <w:r w:rsidR="00C554E6">
              <w:rPr>
                <w:noProof/>
                <w:webHidden/>
              </w:rPr>
              <w:t>7</w:t>
            </w:r>
            <w:r w:rsidR="00C554E6">
              <w:rPr>
                <w:noProof/>
                <w:webHidden/>
              </w:rPr>
              <w:fldChar w:fldCharType="end"/>
            </w:r>
          </w:hyperlink>
        </w:p>
        <w:p w:rsidR="00C554E6" w:rsidRDefault="004629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3282246" w:history="1">
            <w:r w:rsidR="00C554E6" w:rsidRPr="00F0398E">
              <w:rPr>
                <w:rStyle w:val="Hyperlink"/>
                <w:noProof/>
              </w:rPr>
              <w:t>Table H. Parameter estimates of model (3)</w:t>
            </w:r>
            <w:r w:rsidR="00C554E6">
              <w:rPr>
                <w:noProof/>
                <w:webHidden/>
              </w:rPr>
              <w:tab/>
            </w:r>
            <w:r w:rsidR="00C554E6">
              <w:rPr>
                <w:noProof/>
                <w:webHidden/>
              </w:rPr>
              <w:fldChar w:fldCharType="begin"/>
            </w:r>
            <w:r w:rsidR="00C554E6">
              <w:rPr>
                <w:noProof/>
                <w:webHidden/>
              </w:rPr>
              <w:instrText xml:space="preserve"> PAGEREF _Toc3282246 \h </w:instrText>
            </w:r>
            <w:r w:rsidR="00C554E6">
              <w:rPr>
                <w:noProof/>
                <w:webHidden/>
              </w:rPr>
            </w:r>
            <w:r w:rsidR="00C554E6">
              <w:rPr>
                <w:noProof/>
                <w:webHidden/>
              </w:rPr>
              <w:fldChar w:fldCharType="separate"/>
            </w:r>
            <w:r w:rsidR="00C554E6">
              <w:rPr>
                <w:noProof/>
                <w:webHidden/>
              </w:rPr>
              <w:t>8</w:t>
            </w:r>
            <w:r w:rsidR="00C554E6">
              <w:rPr>
                <w:noProof/>
                <w:webHidden/>
              </w:rPr>
              <w:fldChar w:fldCharType="end"/>
            </w:r>
          </w:hyperlink>
        </w:p>
        <w:p w:rsidR="00C554E6" w:rsidRDefault="004629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3282247" w:history="1">
            <w:r w:rsidR="00C554E6" w:rsidRPr="00F0398E">
              <w:rPr>
                <w:rStyle w:val="Hyperlink"/>
                <w:noProof/>
              </w:rPr>
              <w:t>Table I. Monte Carlo standard errors of model (3)</w:t>
            </w:r>
            <w:r w:rsidR="00C554E6">
              <w:rPr>
                <w:noProof/>
                <w:webHidden/>
              </w:rPr>
              <w:tab/>
            </w:r>
            <w:r w:rsidR="00C554E6">
              <w:rPr>
                <w:noProof/>
                <w:webHidden/>
              </w:rPr>
              <w:fldChar w:fldCharType="begin"/>
            </w:r>
            <w:r w:rsidR="00C554E6">
              <w:rPr>
                <w:noProof/>
                <w:webHidden/>
              </w:rPr>
              <w:instrText xml:space="preserve"> PAGEREF _Toc3282247 \h </w:instrText>
            </w:r>
            <w:r w:rsidR="00C554E6">
              <w:rPr>
                <w:noProof/>
                <w:webHidden/>
              </w:rPr>
            </w:r>
            <w:r w:rsidR="00C554E6">
              <w:rPr>
                <w:noProof/>
                <w:webHidden/>
              </w:rPr>
              <w:fldChar w:fldCharType="separate"/>
            </w:r>
            <w:r w:rsidR="00C554E6">
              <w:rPr>
                <w:noProof/>
                <w:webHidden/>
              </w:rPr>
              <w:t>8</w:t>
            </w:r>
            <w:r w:rsidR="00C554E6">
              <w:rPr>
                <w:noProof/>
                <w:webHidden/>
              </w:rPr>
              <w:fldChar w:fldCharType="end"/>
            </w:r>
          </w:hyperlink>
        </w:p>
        <w:p w:rsidR="00C554E6" w:rsidRDefault="004629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3282248" w:history="1">
            <w:r w:rsidR="00C554E6" w:rsidRPr="00F0398E">
              <w:rPr>
                <w:rStyle w:val="Hyperlink"/>
                <w:noProof/>
              </w:rPr>
              <w:t>Table J. Occupancy and detection estimates of model (3)</w:t>
            </w:r>
            <w:r w:rsidR="00C554E6">
              <w:rPr>
                <w:noProof/>
                <w:webHidden/>
              </w:rPr>
              <w:tab/>
            </w:r>
            <w:r w:rsidR="00C554E6">
              <w:rPr>
                <w:noProof/>
                <w:webHidden/>
              </w:rPr>
              <w:fldChar w:fldCharType="begin"/>
            </w:r>
            <w:r w:rsidR="00C554E6">
              <w:rPr>
                <w:noProof/>
                <w:webHidden/>
              </w:rPr>
              <w:instrText xml:space="preserve"> PAGEREF _Toc3282248 \h </w:instrText>
            </w:r>
            <w:r w:rsidR="00C554E6">
              <w:rPr>
                <w:noProof/>
                <w:webHidden/>
              </w:rPr>
            </w:r>
            <w:r w:rsidR="00C554E6">
              <w:rPr>
                <w:noProof/>
                <w:webHidden/>
              </w:rPr>
              <w:fldChar w:fldCharType="separate"/>
            </w:r>
            <w:r w:rsidR="00C554E6">
              <w:rPr>
                <w:noProof/>
                <w:webHidden/>
              </w:rPr>
              <w:t>8</w:t>
            </w:r>
            <w:r w:rsidR="00C554E6">
              <w:rPr>
                <w:noProof/>
                <w:webHidden/>
              </w:rPr>
              <w:fldChar w:fldCharType="end"/>
            </w:r>
          </w:hyperlink>
        </w:p>
        <w:p w:rsidR="00C554E6" w:rsidRDefault="004629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3282249" w:history="1">
            <w:r w:rsidR="00C554E6" w:rsidRPr="00F0398E">
              <w:rPr>
                <w:rStyle w:val="Hyperlink"/>
                <w:noProof/>
              </w:rPr>
              <w:t>Fig C. Convergence assessment of model (3)</w:t>
            </w:r>
            <w:r w:rsidR="00C554E6">
              <w:rPr>
                <w:noProof/>
                <w:webHidden/>
              </w:rPr>
              <w:tab/>
            </w:r>
            <w:r w:rsidR="00C554E6">
              <w:rPr>
                <w:noProof/>
                <w:webHidden/>
              </w:rPr>
              <w:fldChar w:fldCharType="begin"/>
            </w:r>
            <w:r w:rsidR="00C554E6">
              <w:rPr>
                <w:noProof/>
                <w:webHidden/>
              </w:rPr>
              <w:instrText xml:space="preserve"> PAGEREF _Toc3282249 \h </w:instrText>
            </w:r>
            <w:r w:rsidR="00C554E6">
              <w:rPr>
                <w:noProof/>
                <w:webHidden/>
              </w:rPr>
            </w:r>
            <w:r w:rsidR="00C554E6">
              <w:rPr>
                <w:noProof/>
                <w:webHidden/>
              </w:rPr>
              <w:fldChar w:fldCharType="separate"/>
            </w:r>
            <w:r w:rsidR="00C554E6">
              <w:rPr>
                <w:noProof/>
                <w:webHidden/>
              </w:rPr>
              <w:t>9</w:t>
            </w:r>
            <w:r w:rsidR="00C554E6">
              <w:rPr>
                <w:noProof/>
                <w:webHidden/>
              </w:rPr>
              <w:fldChar w:fldCharType="end"/>
            </w:r>
          </w:hyperlink>
        </w:p>
        <w:p w:rsidR="00C554E6" w:rsidRDefault="004629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3282250" w:history="1">
            <w:r w:rsidR="00C554E6" w:rsidRPr="00F0398E">
              <w:rPr>
                <w:rStyle w:val="Hyperlink"/>
                <w:noProof/>
              </w:rPr>
              <w:t>Table K. Parameter estimates of model (4)</w:t>
            </w:r>
            <w:r w:rsidR="00C554E6">
              <w:rPr>
                <w:noProof/>
                <w:webHidden/>
              </w:rPr>
              <w:tab/>
            </w:r>
            <w:r w:rsidR="00C554E6">
              <w:rPr>
                <w:noProof/>
                <w:webHidden/>
              </w:rPr>
              <w:fldChar w:fldCharType="begin"/>
            </w:r>
            <w:r w:rsidR="00C554E6">
              <w:rPr>
                <w:noProof/>
                <w:webHidden/>
              </w:rPr>
              <w:instrText xml:space="preserve"> PAGEREF _Toc3282250 \h </w:instrText>
            </w:r>
            <w:r w:rsidR="00C554E6">
              <w:rPr>
                <w:noProof/>
                <w:webHidden/>
              </w:rPr>
            </w:r>
            <w:r w:rsidR="00C554E6">
              <w:rPr>
                <w:noProof/>
                <w:webHidden/>
              </w:rPr>
              <w:fldChar w:fldCharType="separate"/>
            </w:r>
            <w:r w:rsidR="00C554E6">
              <w:rPr>
                <w:noProof/>
                <w:webHidden/>
              </w:rPr>
              <w:t>10</w:t>
            </w:r>
            <w:r w:rsidR="00C554E6">
              <w:rPr>
                <w:noProof/>
                <w:webHidden/>
              </w:rPr>
              <w:fldChar w:fldCharType="end"/>
            </w:r>
          </w:hyperlink>
        </w:p>
        <w:p w:rsidR="00C554E6" w:rsidRDefault="004629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3282251" w:history="1">
            <w:r w:rsidR="00C554E6" w:rsidRPr="00F0398E">
              <w:rPr>
                <w:rStyle w:val="Hyperlink"/>
                <w:noProof/>
              </w:rPr>
              <w:t>Table L. Monte Carlo standard errors of model (4)</w:t>
            </w:r>
            <w:r w:rsidR="00C554E6">
              <w:rPr>
                <w:noProof/>
                <w:webHidden/>
              </w:rPr>
              <w:tab/>
            </w:r>
            <w:r w:rsidR="00C554E6">
              <w:rPr>
                <w:noProof/>
                <w:webHidden/>
              </w:rPr>
              <w:fldChar w:fldCharType="begin"/>
            </w:r>
            <w:r w:rsidR="00C554E6">
              <w:rPr>
                <w:noProof/>
                <w:webHidden/>
              </w:rPr>
              <w:instrText xml:space="preserve"> PAGEREF _Toc3282251 \h </w:instrText>
            </w:r>
            <w:r w:rsidR="00C554E6">
              <w:rPr>
                <w:noProof/>
                <w:webHidden/>
              </w:rPr>
            </w:r>
            <w:r w:rsidR="00C554E6">
              <w:rPr>
                <w:noProof/>
                <w:webHidden/>
              </w:rPr>
              <w:fldChar w:fldCharType="separate"/>
            </w:r>
            <w:r w:rsidR="00C554E6">
              <w:rPr>
                <w:noProof/>
                <w:webHidden/>
              </w:rPr>
              <w:t>10</w:t>
            </w:r>
            <w:r w:rsidR="00C554E6">
              <w:rPr>
                <w:noProof/>
                <w:webHidden/>
              </w:rPr>
              <w:fldChar w:fldCharType="end"/>
            </w:r>
          </w:hyperlink>
        </w:p>
        <w:p w:rsidR="00C554E6" w:rsidRDefault="004629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3282252" w:history="1">
            <w:r w:rsidR="00C554E6" w:rsidRPr="00F0398E">
              <w:rPr>
                <w:rStyle w:val="Hyperlink"/>
                <w:noProof/>
              </w:rPr>
              <w:t>Table M. Occupancy and detection estimates of model (4)</w:t>
            </w:r>
            <w:r w:rsidR="00C554E6">
              <w:rPr>
                <w:noProof/>
                <w:webHidden/>
              </w:rPr>
              <w:tab/>
            </w:r>
            <w:r w:rsidR="00C554E6">
              <w:rPr>
                <w:noProof/>
                <w:webHidden/>
              </w:rPr>
              <w:fldChar w:fldCharType="begin"/>
            </w:r>
            <w:r w:rsidR="00C554E6">
              <w:rPr>
                <w:noProof/>
                <w:webHidden/>
              </w:rPr>
              <w:instrText xml:space="preserve"> PAGEREF _Toc3282252 \h </w:instrText>
            </w:r>
            <w:r w:rsidR="00C554E6">
              <w:rPr>
                <w:noProof/>
                <w:webHidden/>
              </w:rPr>
            </w:r>
            <w:r w:rsidR="00C554E6">
              <w:rPr>
                <w:noProof/>
                <w:webHidden/>
              </w:rPr>
              <w:fldChar w:fldCharType="separate"/>
            </w:r>
            <w:r w:rsidR="00C554E6">
              <w:rPr>
                <w:noProof/>
                <w:webHidden/>
              </w:rPr>
              <w:t>10</w:t>
            </w:r>
            <w:r w:rsidR="00C554E6">
              <w:rPr>
                <w:noProof/>
                <w:webHidden/>
              </w:rPr>
              <w:fldChar w:fldCharType="end"/>
            </w:r>
          </w:hyperlink>
        </w:p>
        <w:p w:rsidR="00C554E6" w:rsidRDefault="004629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3282253" w:history="1">
            <w:r w:rsidR="00C554E6" w:rsidRPr="00F0398E">
              <w:rPr>
                <w:rStyle w:val="Hyperlink"/>
                <w:noProof/>
              </w:rPr>
              <w:t>Fig D. Convergence assessment of model (4)</w:t>
            </w:r>
            <w:r w:rsidR="00C554E6">
              <w:rPr>
                <w:noProof/>
                <w:webHidden/>
              </w:rPr>
              <w:tab/>
            </w:r>
            <w:r w:rsidR="00C554E6">
              <w:rPr>
                <w:noProof/>
                <w:webHidden/>
              </w:rPr>
              <w:fldChar w:fldCharType="begin"/>
            </w:r>
            <w:r w:rsidR="00C554E6">
              <w:rPr>
                <w:noProof/>
                <w:webHidden/>
              </w:rPr>
              <w:instrText xml:space="preserve"> PAGEREF _Toc3282253 \h </w:instrText>
            </w:r>
            <w:r w:rsidR="00C554E6">
              <w:rPr>
                <w:noProof/>
                <w:webHidden/>
              </w:rPr>
            </w:r>
            <w:r w:rsidR="00C554E6">
              <w:rPr>
                <w:noProof/>
                <w:webHidden/>
              </w:rPr>
              <w:fldChar w:fldCharType="separate"/>
            </w:r>
            <w:r w:rsidR="00C554E6">
              <w:rPr>
                <w:noProof/>
                <w:webHidden/>
              </w:rPr>
              <w:t>11</w:t>
            </w:r>
            <w:r w:rsidR="00C554E6">
              <w:rPr>
                <w:noProof/>
                <w:webHidden/>
              </w:rPr>
              <w:fldChar w:fldCharType="end"/>
            </w:r>
          </w:hyperlink>
        </w:p>
        <w:p w:rsidR="00C554E6" w:rsidRDefault="004629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3282254" w:history="1">
            <w:r w:rsidR="00C554E6" w:rsidRPr="00F0398E">
              <w:rPr>
                <w:rStyle w:val="Hyperlink"/>
                <w:noProof/>
              </w:rPr>
              <w:t>Table N. Parameter estimates of model (5)</w:t>
            </w:r>
            <w:r w:rsidR="00C554E6">
              <w:rPr>
                <w:noProof/>
                <w:webHidden/>
              </w:rPr>
              <w:tab/>
            </w:r>
            <w:r w:rsidR="00C554E6">
              <w:rPr>
                <w:noProof/>
                <w:webHidden/>
              </w:rPr>
              <w:fldChar w:fldCharType="begin"/>
            </w:r>
            <w:r w:rsidR="00C554E6">
              <w:rPr>
                <w:noProof/>
                <w:webHidden/>
              </w:rPr>
              <w:instrText xml:space="preserve"> PAGEREF _Toc3282254 \h </w:instrText>
            </w:r>
            <w:r w:rsidR="00C554E6">
              <w:rPr>
                <w:noProof/>
                <w:webHidden/>
              </w:rPr>
            </w:r>
            <w:r w:rsidR="00C554E6">
              <w:rPr>
                <w:noProof/>
                <w:webHidden/>
              </w:rPr>
              <w:fldChar w:fldCharType="separate"/>
            </w:r>
            <w:r w:rsidR="00C554E6">
              <w:rPr>
                <w:noProof/>
                <w:webHidden/>
              </w:rPr>
              <w:t>13</w:t>
            </w:r>
            <w:r w:rsidR="00C554E6">
              <w:rPr>
                <w:noProof/>
                <w:webHidden/>
              </w:rPr>
              <w:fldChar w:fldCharType="end"/>
            </w:r>
          </w:hyperlink>
        </w:p>
        <w:p w:rsidR="00C554E6" w:rsidRDefault="004629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3282255" w:history="1">
            <w:r w:rsidR="00C554E6" w:rsidRPr="00F0398E">
              <w:rPr>
                <w:rStyle w:val="Hyperlink"/>
                <w:noProof/>
              </w:rPr>
              <w:t>Table O. Monte Carlo standard errors of model (5)</w:t>
            </w:r>
            <w:r w:rsidR="00C554E6">
              <w:rPr>
                <w:noProof/>
                <w:webHidden/>
              </w:rPr>
              <w:tab/>
            </w:r>
            <w:r w:rsidR="00C554E6">
              <w:rPr>
                <w:noProof/>
                <w:webHidden/>
              </w:rPr>
              <w:fldChar w:fldCharType="begin"/>
            </w:r>
            <w:r w:rsidR="00C554E6">
              <w:rPr>
                <w:noProof/>
                <w:webHidden/>
              </w:rPr>
              <w:instrText xml:space="preserve"> PAGEREF _Toc3282255 \h </w:instrText>
            </w:r>
            <w:r w:rsidR="00C554E6">
              <w:rPr>
                <w:noProof/>
                <w:webHidden/>
              </w:rPr>
            </w:r>
            <w:r w:rsidR="00C554E6">
              <w:rPr>
                <w:noProof/>
                <w:webHidden/>
              </w:rPr>
              <w:fldChar w:fldCharType="separate"/>
            </w:r>
            <w:r w:rsidR="00C554E6">
              <w:rPr>
                <w:noProof/>
                <w:webHidden/>
              </w:rPr>
              <w:t>13</w:t>
            </w:r>
            <w:r w:rsidR="00C554E6">
              <w:rPr>
                <w:noProof/>
                <w:webHidden/>
              </w:rPr>
              <w:fldChar w:fldCharType="end"/>
            </w:r>
          </w:hyperlink>
        </w:p>
        <w:p w:rsidR="00C554E6" w:rsidRDefault="004629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3282256" w:history="1">
            <w:r w:rsidR="00C554E6" w:rsidRPr="00F0398E">
              <w:rPr>
                <w:rStyle w:val="Hyperlink"/>
                <w:noProof/>
              </w:rPr>
              <w:t>Table P. Occupancy and detection estimates of model (5)</w:t>
            </w:r>
            <w:r w:rsidR="00C554E6">
              <w:rPr>
                <w:noProof/>
                <w:webHidden/>
              </w:rPr>
              <w:tab/>
            </w:r>
            <w:r w:rsidR="00C554E6">
              <w:rPr>
                <w:noProof/>
                <w:webHidden/>
              </w:rPr>
              <w:fldChar w:fldCharType="begin"/>
            </w:r>
            <w:r w:rsidR="00C554E6">
              <w:rPr>
                <w:noProof/>
                <w:webHidden/>
              </w:rPr>
              <w:instrText xml:space="preserve"> PAGEREF _Toc3282256 \h </w:instrText>
            </w:r>
            <w:r w:rsidR="00C554E6">
              <w:rPr>
                <w:noProof/>
                <w:webHidden/>
              </w:rPr>
            </w:r>
            <w:r w:rsidR="00C554E6">
              <w:rPr>
                <w:noProof/>
                <w:webHidden/>
              </w:rPr>
              <w:fldChar w:fldCharType="separate"/>
            </w:r>
            <w:r w:rsidR="00C554E6">
              <w:rPr>
                <w:noProof/>
                <w:webHidden/>
              </w:rPr>
              <w:t>13</w:t>
            </w:r>
            <w:r w:rsidR="00C554E6">
              <w:rPr>
                <w:noProof/>
                <w:webHidden/>
              </w:rPr>
              <w:fldChar w:fldCharType="end"/>
            </w:r>
          </w:hyperlink>
        </w:p>
        <w:p w:rsidR="00C554E6" w:rsidRDefault="004629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3282257" w:history="1">
            <w:r w:rsidR="00C554E6" w:rsidRPr="00F0398E">
              <w:rPr>
                <w:rStyle w:val="Hyperlink"/>
                <w:noProof/>
              </w:rPr>
              <w:t>Fig E. Convergence assessment of model (5)</w:t>
            </w:r>
            <w:r w:rsidR="00C554E6">
              <w:rPr>
                <w:noProof/>
                <w:webHidden/>
              </w:rPr>
              <w:tab/>
            </w:r>
            <w:r w:rsidR="00C554E6">
              <w:rPr>
                <w:noProof/>
                <w:webHidden/>
              </w:rPr>
              <w:fldChar w:fldCharType="begin"/>
            </w:r>
            <w:r w:rsidR="00C554E6">
              <w:rPr>
                <w:noProof/>
                <w:webHidden/>
              </w:rPr>
              <w:instrText xml:space="preserve"> PAGEREF _Toc3282257 \h </w:instrText>
            </w:r>
            <w:r w:rsidR="00C554E6">
              <w:rPr>
                <w:noProof/>
                <w:webHidden/>
              </w:rPr>
            </w:r>
            <w:r w:rsidR="00C554E6">
              <w:rPr>
                <w:noProof/>
                <w:webHidden/>
              </w:rPr>
              <w:fldChar w:fldCharType="separate"/>
            </w:r>
            <w:r w:rsidR="00C554E6">
              <w:rPr>
                <w:noProof/>
                <w:webHidden/>
              </w:rPr>
              <w:t>14</w:t>
            </w:r>
            <w:r w:rsidR="00C554E6">
              <w:rPr>
                <w:noProof/>
                <w:webHidden/>
              </w:rPr>
              <w:fldChar w:fldCharType="end"/>
            </w:r>
          </w:hyperlink>
        </w:p>
        <w:p w:rsidR="00C554E6" w:rsidRDefault="004629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3282258" w:history="1">
            <w:r w:rsidR="00C554E6" w:rsidRPr="00F0398E">
              <w:rPr>
                <w:rStyle w:val="Hyperlink"/>
                <w:noProof/>
              </w:rPr>
              <w:t>Table Q. Parameter estimates of model (6)</w:t>
            </w:r>
            <w:r w:rsidR="00C554E6">
              <w:rPr>
                <w:noProof/>
                <w:webHidden/>
              </w:rPr>
              <w:tab/>
            </w:r>
            <w:r w:rsidR="00C554E6">
              <w:rPr>
                <w:noProof/>
                <w:webHidden/>
              </w:rPr>
              <w:fldChar w:fldCharType="begin"/>
            </w:r>
            <w:r w:rsidR="00C554E6">
              <w:rPr>
                <w:noProof/>
                <w:webHidden/>
              </w:rPr>
              <w:instrText xml:space="preserve"> PAGEREF _Toc3282258 \h </w:instrText>
            </w:r>
            <w:r w:rsidR="00C554E6">
              <w:rPr>
                <w:noProof/>
                <w:webHidden/>
              </w:rPr>
            </w:r>
            <w:r w:rsidR="00C554E6">
              <w:rPr>
                <w:noProof/>
                <w:webHidden/>
              </w:rPr>
              <w:fldChar w:fldCharType="separate"/>
            </w:r>
            <w:r w:rsidR="00C554E6">
              <w:rPr>
                <w:noProof/>
                <w:webHidden/>
              </w:rPr>
              <w:t>15</w:t>
            </w:r>
            <w:r w:rsidR="00C554E6">
              <w:rPr>
                <w:noProof/>
                <w:webHidden/>
              </w:rPr>
              <w:fldChar w:fldCharType="end"/>
            </w:r>
          </w:hyperlink>
        </w:p>
        <w:p w:rsidR="00C554E6" w:rsidRDefault="004629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3282259" w:history="1">
            <w:r w:rsidR="00C554E6" w:rsidRPr="00F0398E">
              <w:rPr>
                <w:rStyle w:val="Hyperlink"/>
                <w:noProof/>
              </w:rPr>
              <w:t>Table R. Monte Carlo standard errors of model (6)</w:t>
            </w:r>
            <w:r w:rsidR="00C554E6">
              <w:rPr>
                <w:noProof/>
                <w:webHidden/>
              </w:rPr>
              <w:tab/>
            </w:r>
            <w:r w:rsidR="00C554E6">
              <w:rPr>
                <w:noProof/>
                <w:webHidden/>
              </w:rPr>
              <w:fldChar w:fldCharType="begin"/>
            </w:r>
            <w:r w:rsidR="00C554E6">
              <w:rPr>
                <w:noProof/>
                <w:webHidden/>
              </w:rPr>
              <w:instrText xml:space="preserve"> PAGEREF _Toc3282259 \h </w:instrText>
            </w:r>
            <w:r w:rsidR="00C554E6">
              <w:rPr>
                <w:noProof/>
                <w:webHidden/>
              </w:rPr>
            </w:r>
            <w:r w:rsidR="00C554E6">
              <w:rPr>
                <w:noProof/>
                <w:webHidden/>
              </w:rPr>
              <w:fldChar w:fldCharType="separate"/>
            </w:r>
            <w:r w:rsidR="00C554E6">
              <w:rPr>
                <w:noProof/>
                <w:webHidden/>
              </w:rPr>
              <w:t>16</w:t>
            </w:r>
            <w:r w:rsidR="00C554E6">
              <w:rPr>
                <w:noProof/>
                <w:webHidden/>
              </w:rPr>
              <w:fldChar w:fldCharType="end"/>
            </w:r>
          </w:hyperlink>
        </w:p>
        <w:p w:rsidR="00C554E6" w:rsidRDefault="004629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3282260" w:history="1">
            <w:r w:rsidR="00C554E6" w:rsidRPr="00F0398E">
              <w:rPr>
                <w:rStyle w:val="Hyperlink"/>
                <w:noProof/>
              </w:rPr>
              <w:t>Table S. Occupancy and detection estimates of model (6)</w:t>
            </w:r>
            <w:r w:rsidR="00C554E6">
              <w:rPr>
                <w:noProof/>
                <w:webHidden/>
              </w:rPr>
              <w:tab/>
            </w:r>
            <w:r w:rsidR="00C554E6">
              <w:rPr>
                <w:noProof/>
                <w:webHidden/>
              </w:rPr>
              <w:fldChar w:fldCharType="begin"/>
            </w:r>
            <w:r w:rsidR="00C554E6">
              <w:rPr>
                <w:noProof/>
                <w:webHidden/>
              </w:rPr>
              <w:instrText xml:space="preserve"> PAGEREF _Toc3282260 \h </w:instrText>
            </w:r>
            <w:r w:rsidR="00C554E6">
              <w:rPr>
                <w:noProof/>
                <w:webHidden/>
              </w:rPr>
            </w:r>
            <w:r w:rsidR="00C554E6">
              <w:rPr>
                <w:noProof/>
                <w:webHidden/>
              </w:rPr>
              <w:fldChar w:fldCharType="separate"/>
            </w:r>
            <w:r w:rsidR="00C554E6">
              <w:rPr>
                <w:noProof/>
                <w:webHidden/>
              </w:rPr>
              <w:t>16</w:t>
            </w:r>
            <w:r w:rsidR="00C554E6">
              <w:rPr>
                <w:noProof/>
                <w:webHidden/>
              </w:rPr>
              <w:fldChar w:fldCharType="end"/>
            </w:r>
          </w:hyperlink>
        </w:p>
        <w:p w:rsidR="00C554E6" w:rsidRDefault="004629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3282261" w:history="1">
            <w:r w:rsidR="00C554E6" w:rsidRPr="00F0398E">
              <w:rPr>
                <w:rStyle w:val="Hyperlink"/>
                <w:noProof/>
              </w:rPr>
              <w:t>Fig F. Convergence assessment of model (6)</w:t>
            </w:r>
            <w:r w:rsidR="00C554E6">
              <w:rPr>
                <w:noProof/>
                <w:webHidden/>
              </w:rPr>
              <w:tab/>
            </w:r>
            <w:r w:rsidR="00C554E6">
              <w:rPr>
                <w:noProof/>
                <w:webHidden/>
              </w:rPr>
              <w:fldChar w:fldCharType="begin"/>
            </w:r>
            <w:r w:rsidR="00C554E6">
              <w:rPr>
                <w:noProof/>
                <w:webHidden/>
              </w:rPr>
              <w:instrText xml:space="preserve"> PAGEREF _Toc3282261 \h </w:instrText>
            </w:r>
            <w:r w:rsidR="00C554E6">
              <w:rPr>
                <w:noProof/>
                <w:webHidden/>
              </w:rPr>
            </w:r>
            <w:r w:rsidR="00C554E6">
              <w:rPr>
                <w:noProof/>
                <w:webHidden/>
              </w:rPr>
              <w:fldChar w:fldCharType="separate"/>
            </w:r>
            <w:r w:rsidR="00C554E6">
              <w:rPr>
                <w:noProof/>
                <w:webHidden/>
              </w:rPr>
              <w:t>17</w:t>
            </w:r>
            <w:r w:rsidR="00C554E6">
              <w:rPr>
                <w:noProof/>
                <w:webHidden/>
              </w:rPr>
              <w:fldChar w:fldCharType="end"/>
            </w:r>
          </w:hyperlink>
        </w:p>
        <w:p w:rsidR="00C554E6" w:rsidRDefault="004629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3282262" w:history="1">
            <w:r w:rsidR="00C554E6" w:rsidRPr="00F0398E">
              <w:rPr>
                <w:rStyle w:val="Hyperlink"/>
                <w:noProof/>
              </w:rPr>
              <w:t>Table T. Parameter estimates of model (7)</w:t>
            </w:r>
            <w:r w:rsidR="00C554E6">
              <w:rPr>
                <w:noProof/>
                <w:webHidden/>
              </w:rPr>
              <w:tab/>
            </w:r>
            <w:r w:rsidR="00C554E6">
              <w:rPr>
                <w:noProof/>
                <w:webHidden/>
              </w:rPr>
              <w:fldChar w:fldCharType="begin"/>
            </w:r>
            <w:r w:rsidR="00C554E6">
              <w:rPr>
                <w:noProof/>
                <w:webHidden/>
              </w:rPr>
              <w:instrText xml:space="preserve"> PAGEREF _Toc3282262 \h </w:instrText>
            </w:r>
            <w:r w:rsidR="00C554E6">
              <w:rPr>
                <w:noProof/>
                <w:webHidden/>
              </w:rPr>
            </w:r>
            <w:r w:rsidR="00C554E6">
              <w:rPr>
                <w:noProof/>
                <w:webHidden/>
              </w:rPr>
              <w:fldChar w:fldCharType="separate"/>
            </w:r>
            <w:r w:rsidR="00C554E6">
              <w:rPr>
                <w:noProof/>
                <w:webHidden/>
              </w:rPr>
              <w:t>18</w:t>
            </w:r>
            <w:r w:rsidR="00C554E6">
              <w:rPr>
                <w:noProof/>
                <w:webHidden/>
              </w:rPr>
              <w:fldChar w:fldCharType="end"/>
            </w:r>
          </w:hyperlink>
        </w:p>
        <w:p w:rsidR="00C554E6" w:rsidRDefault="004629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3282263" w:history="1">
            <w:r w:rsidR="00C554E6" w:rsidRPr="00F0398E">
              <w:rPr>
                <w:rStyle w:val="Hyperlink"/>
                <w:noProof/>
              </w:rPr>
              <w:t>Table U. Monte Carlo standard errors of model (7)</w:t>
            </w:r>
            <w:r w:rsidR="00C554E6">
              <w:rPr>
                <w:noProof/>
                <w:webHidden/>
              </w:rPr>
              <w:tab/>
            </w:r>
            <w:r w:rsidR="00C554E6">
              <w:rPr>
                <w:noProof/>
                <w:webHidden/>
              </w:rPr>
              <w:fldChar w:fldCharType="begin"/>
            </w:r>
            <w:r w:rsidR="00C554E6">
              <w:rPr>
                <w:noProof/>
                <w:webHidden/>
              </w:rPr>
              <w:instrText xml:space="preserve"> PAGEREF _Toc3282263 \h </w:instrText>
            </w:r>
            <w:r w:rsidR="00C554E6">
              <w:rPr>
                <w:noProof/>
                <w:webHidden/>
              </w:rPr>
            </w:r>
            <w:r w:rsidR="00C554E6">
              <w:rPr>
                <w:noProof/>
                <w:webHidden/>
              </w:rPr>
              <w:fldChar w:fldCharType="separate"/>
            </w:r>
            <w:r w:rsidR="00C554E6">
              <w:rPr>
                <w:noProof/>
                <w:webHidden/>
              </w:rPr>
              <w:t>19</w:t>
            </w:r>
            <w:r w:rsidR="00C554E6">
              <w:rPr>
                <w:noProof/>
                <w:webHidden/>
              </w:rPr>
              <w:fldChar w:fldCharType="end"/>
            </w:r>
          </w:hyperlink>
        </w:p>
        <w:p w:rsidR="00C554E6" w:rsidRDefault="004629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3282264" w:history="1">
            <w:r w:rsidR="00C554E6" w:rsidRPr="00F0398E">
              <w:rPr>
                <w:rStyle w:val="Hyperlink"/>
                <w:noProof/>
              </w:rPr>
              <w:t>Table V. Occupancy and detection estimates of model (7)</w:t>
            </w:r>
            <w:r w:rsidR="00C554E6">
              <w:rPr>
                <w:noProof/>
                <w:webHidden/>
              </w:rPr>
              <w:tab/>
            </w:r>
            <w:r w:rsidR="00C554E6">
              <w:rPr>
                <w:noProof/>
                <w:webHidden/>
              </w:rPr>
              <w:fldChar w:fldCharType="begin"/>
            </w:r>
            <w:r w:rsidR="00C554E6">
              <w:rPr>
                <w:noProof/>
                <w:webHidden/>
              </w:rPr>
              <w:instrText xml:space="preserve"> PAGEREF _Toc3282264 \h </w:instrText>
            </w:r>
            <w:r w:rsidR="00C554E6">
              <w:rPr>
                <w:noProof/>
                <w:webHidden/>
              </w:rPr>
            </w:r>
            <w:r w:rsidR="00C554E6">
              <w:rPr>
                <w:noProof/>
                <w:webHidden/>
              </w:rPr>
              <w:fldChar w:fldCharType="separate"/>
            </w:r>
            <w:r w:rsidR="00C554E6">
              <w:rPr>
                <w:noProof/>
                <w:webHidden/>
              </w:rPr>
              <w:t>19</w:t>
            </w:r>
            <w:r w:rsidR="00C554E6">
              <w:rPr>
                <w:noProof/>
                <w:webHidden/>
              </w:rPr>
              <w:fldChar w:fldCharType="end"/>
            </w:r>
          </w:hyperlink>
        </w:p>
        <w:p w:rsidR="00C554E6" w:rsidRDefault="004629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3282265" w:history="1">
            <w:r w:rsidR="00C554E6" w:rsidRPr="00F0398E">
              <w:rPr>
                <w:rStyle w:val="Hyperlink"/>
                <w:noProof/>
              </w:rPr>
              <w:t>Fig G. Convergence assessment of model (7)</w:t>
            </w:r>
            <w:r w:rsidR="00C554E6">
              <w:rPr>
                <w:noProof/>
                <w:webHidden/>
              </w:rPr>
              <w:tab/>
            </w:r>
            <w:r w:rsidR="00C554E6">
              <w:rPr>
                <w:noProof/>
                <w:webHidden/>
              </w:rPr>
              <w:fldChar w:fldCharType="begin"/>
            </w:r>
            <w:r w:rsidR="00C554E6">
              <w:rPr>
                <w:noProof/>
                <w:webHidden/>
              </w:rPr>
              <w:instrText xml:space="preserve"> PAGEREF _Toc3282265 \h </w:instrText>
            </w:r>
            <w:r w:rsidR="00C554E6">
              <w:rPr>
                <w:noProof/>
                <w:webHidden/>
              </w:rPr>
            </w:r>
            <w:r w:rsidR="00C554E6">
              <w:rPr>
                <w:noProof/>
                <w:webHidden/>
              </w:rPr>
              <w:fldChar w:fldCharType="separate"/>
            </w:r>
            <w:r w:rsidR="00C554E6">
              <w:rPr>
                <w:noProof/>
                <w:webHidden/>
              </w:rPr>
              <w:t>20</w:t>
            </w:r>
            <w:r w:rsidR="00C554E6">
              <w:rPr>
                <w:noProof/>
                <w:webHidden/>
              </w:rPr>
              <w:fldChar w:fldCharType="end"/>
            </w:r>
          </w:hyperlink>
        </w:p>
        <w:p w:rsidR="00F61EE4" w:rsidRDefault="00F61EE4">
          <w:r>
            <w:rPr>
              <w:b/>
              <w:bCs/>
              <w:noProof/>
            </w:rPr>
            <w:fldChar w:fldCharType="end"/>
          </w:r>
        </w:p>
      </w:sdtContent>
    </w:sdt>
    <w:p w:rsidR="007B5F25" w:rsidRDefault="007B5F25">
      <w:pPr>
        <w:pStyle w:val="Date"/>
      </w:pPr>
    </w:p>
    <w:p w:rsidR="007B5F25" w:rsidRDefault="005D0D66">
      <w:pPr>
        <w:pStyle w:val="Heading2"/>
      </w:pPr>
      <w:bookmarkStart w:id="1" w:name="table-s1.-model-comparison-results"/>
      <w:bookmarkStart w:id="2" w:name="_Toc3282237"/>
      <w:bookmarkEnd w:id="1"/>
      <w:r>
        <w:t xml:space="preserve">Table </w:t>
      </w:r>
      <w:r w:rsidR="00C554E6">
        <w:t>A</w:t>
      </w:r>
      <w:r>
        <w:t>. Model Comparison Results</w:t>
      </w:r>
      <w:bookmarkEnd w:id="2"/>
    </w:p>
    <w:tbl>
      <w:tblPr>
        <w:tblW w:w="5000" w:type="pct"/>
        <w:tblLook w:val="07E0" w:firstRow="1" w:lastRow="1" w:firstColumn="1" w:lastColumn="1" w:noHBand="1" w:noVBand="1"/>
      </w:tblPr>
      <w:tblGrid>
        <w:gridCol w:w="667"/>
        <w:gridCol w:w="2550"/>
        <w:gridCol w:w="467"/>
        <w:gridCol w:w="992"/>
        <w:gridCol w:w="992"/>
        <w:gridCol w:w="992"/>
        <w:gridCol w:w="900"/>
        <w:gridCol w:w="900"/>
        <w:gridCol w:w="900"/>
      </w:tblGrid>
      <w:tr w:rsidR="005D0D66" w:rsidTr="005D0D66">
        <w:tc>
          <w:tcPr>
            <w:tcW w:w="0" w:type="auto"/>
            <w:tcBorders>
              <w:bottom w:val="single" w:sz="0" w:space="0" w:color="auto"/>
            </w:tcBorders>
          </w:tcPr>
          <w:p w:rsidR="005D0D66" w:rsidRDefault="005D0D66" w:rsidP="00A40B1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D0D66" w:rsidRDefault="005D0D66" w:rsidP="00A40B13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D0D66" w:rsidRDefault="005D0D66" w:rsidP="00A40B13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D0D66" w:rsidRDefault="005D0D66" w:rsidP="00A40B13">
            <w:pPr>
              <w:pStyle w:val="Compact"/>
            </w:pPr>
            <w:r>
              <w:t>W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D0D66" w:rsidRDefault="005D0D66" w:rsidP="00A40B13">
            <w:pPr>
              <w:pStyle w:val="Compact"/>
            </w:pPr>
            <w:r>
              <w:t>pv_W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D0D66" w:rsidRDefault="005D0D66" w:rsidP="00A40B13">
            <w:pPr>
              <w:pStyle w:val="Compact"/>
            </w:pPr>
            <w:r>
              <w:t>lof_W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D0D66" w:rsidRDefault="005D0D66" w:rsidP="00A40B13">
            <w:pPr>
              <w:pStyle w:val="Compact"/>
            </w:pPr>
            <w:r>
              <w:t>PPL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D0D66" w:rsidRDefault="005D0D66" w:rsidP="00A40B13">
            <w:pPr>
              <w:pStyle w:val="Compact"/>
            </w:pPr>
            <w:r>
              <w:t>pv_PPL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D0D66" w:rsidRDefault="005D0D66" w:rsidP="00A40B13">
            <w:pPr>
              <w:pStyle w:val="Compact"/>
            </w:pPr>
            <w:r>
              <w:t>lof_PPLC</w:t>
            </w:r>
          </w:p>
        </w:tc>
      </w:tr>
      <w:tr w:rsidR="005D0D66" w:rsidTr="005D0D66"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(</w:t>
            </w:r>
            <w:r w:rsidR="0030788D">
              <w:t>1</w:t>
            </w:r>
            <w:r>
              <w:t>)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psi(type )theta(.)p(time)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fit5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0.1579424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0.0262778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0.1316646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56.42474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32.60200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23.82273</w:t>
            </w:r>
          </w:p>
        </w:tc>
      </w:tr>
      <w:tr w:rsidR="005D0D66" w:rsidTr="005D0D66"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(</w:t>
            </w:r>
            <w:r w:rsidR="0030788D">
              <w:t>2</w:t>
            </w:r>
            <w:r>
              <w:t>)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psi(type )theta(.)p(.)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fit1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0.1590091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0.0226442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0.1363649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60.29959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31.72063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28.57896</w:t>
            </w:r>
          </w:p>
        </w:tc>
      </w:tr>
      <w:tr w:rsidR="005D0D66" w:rsidTr="005D0D66"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(</w:t>
            </w:r>
            <w:r w:rsidR="0030788D">
              <w:t>3</w:t>
            </w:r>
            <w:r>
              <w:t>)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psi(.)theta(.)p(.)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fit0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0.1591138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0.0227473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0.1363665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60.29477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31.68553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28.60923</w:t>
            </w:r>
          </w:p>
        </w:tc>
      </w:tr>
      <w:tr w:rsidR="005D0D66" w:rsidTr="005D0D66"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(</w:t>
            </w:r>
            <w:r w:rsidR="0030788D">
              <w:t>4</w:t>
            </w:r>
            <w:r>
              <w:t>)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psi(type )theta(date)p(.)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fit2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0.1593524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0.0229701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0.1363823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60.39224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31.74374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28.64850</w:t>
            </w:r>
          </w:p>
        </w:tc>
      </w:tr>
      <w:tr w:rsidR="005D0D66" w:rsidTr="005D0D66"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(</w:t>
            </w:r>
            <w:r w:rsidR="0030788D">
              <w:t>5</w:t>
            </w:r>
            <w:r>
              <w:t>)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psi(type )theta(date)p(time)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fit6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0.1598945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0.0276861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0.1322084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56.95733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33.04711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23.91021</w:t>
            </w:r>
          </w:p>
        </w:tc>
      </w:tr>
      <w:tr w:rsidR="005D0D66" w:rsidTr="005D0D66"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(</w:t>
            </w:r>
            <w:r w:rsidR="0030788D">
              <w:t>6</w:t>
            </w:r>
            <w:r>
              <w:t>)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psi(type )theta(.)p(time + depth)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fit7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0.1611367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0.0303499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0.1307868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56.20681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33.70191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22.50490</w:t>
            </w:r>
          </w:p>
        </w:tc>
      </w:tr>
      <w:tr w:rsidR="005D0D66" w:rsidTr="005D0D66"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(</w:t>
            </w:r>
            <w:r w:rsidR="0030788D">
              <w:t>7</w:t>
            </w:r>
            <w:r>
              <w:t>)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psi(type )theta(.)p(depth)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fit4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0.1620399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0.0280571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0.1339828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59.26194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32.92642</w:t>
            </w:r>
          </w:p>
        </w:tc>
        <w:tc>
          <w:tcPr>
            <w:tcW w:w="0" w:type="auto"/>
          </w:tcPr>
          <w:p w:rsidR="005D0D66" w:rsidRDefault="005D0D66" w:rsidP="00A40B13">
            <w:pPr>
              <w:pStyle w:val="Compact"/>
            </w:pPr>
            <w:r>
              <w:t>26.33551</w:t>
            </w:r>
          </w:p>
        </w:tc>
      </w:tr>
    </w:tbl>
    <w:p w:rsidR="007B5F25" w:rsidRDefault="007B5F25">
      <w:pPr>
        <w:pStyle w:val="FirstParagraph"/>
      </w:pPr>
      <w:bookmarkStart w:id="3" w:name="table-s2.-parameter-estimates-of-model-1"/>
      <w:bookmarkStart w:id="4" w:name="fig-s1.-convergence-assessment-of-model-"/>
      <w:bookmarkEnd w:id="3"/>
      <w:bookmarkEnd w:id="4"/>
    </w:p>
    <w:p w:rsidR="007B5F25" w:rsidRDefault="005D0D66">
      <w:pPr>
        <w:pStyle w:val="Heading2"/>
      </w:pPr>
      <w:bookmarkStart w:id="5" w:name="table-s5.-parameter-estimates-of-model-2"/>
      <w:bookmarkStart w:id="6" w:name="_Toc3282238"/>
      <w:bookmarkEnd w:id="5"/>
      <w:r>
        <w:t xml:space="preserve">Table </w:t>
      </w:r>
      <w:r w:rsidR="00C554E6">
        <w:t>B</w:t>
      </w:r>
      <w:r>
        <w:t>. Parameter estimates of model (</w:t>
      </w:r>
      <w:r w:rsidR="008A60CE">
        <w:t>1</w:t>
      </w:r>
      <w:r>
        <w:t>)</w:t>
      </w:r>
      <w:bookmarkEnd w:id="6"/>
    </w:p>
    <w:tbl>
      <w:tblPr>
        <w:tblW w:w="0" w:type="pct"/>
        <w:tblLook w:val="07E0" w:firstRow="1" w:lastRow="1" w:firstColumn="1" w:lastColumn="1" w:noHBand="1" w:noVBand="1"/>
      </w:tblPr>
      <w:tblGrid>
        <w:gridCol w:w="1362"/>
        <w:gridCol w:w="1011"/>
        <w:gridCol w:w="1011"/>
        <w:gridCol w:w="1011"/>
        <w:gridCol w:w="1011"/>
      </w:tblGrid>
      <w:tr w:rsidR="007B5F2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7B5F25" w:rsidP="00A40B13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2.5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97.5%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beta.typeColony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1.2332830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1.1768750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217324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2.5894240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beta.typeControl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0.166229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0.191974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0.996581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456073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alpha..Intercept.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1.090539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1.0900530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1.3549260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0.8270371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delta..Intercept.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296885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297376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56979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5373420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delta.Time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0.335979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0.334323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0.642307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0.0353745</w:t>
            </w:r>
          </w:p>
        </w:tc>
      </w:tr>
    </w:tbl>
    <w:p w:rsidR="007B5F25" w:rsidRDefault="005D0D66">
      <w:pPr>
        <w:pStyle w:val="Heading2"/>
      </w:pPr>
      <w:bookmarkStart w:id="7" w:name="table-s6.-monte-carlo-standard-errors-of"/>
      <w:bookmarkStart w:id="8" w:name="_Toc3282239"/>
      <w:bookmarkEnd w:id="7"/>
      <w:r>
        <w:t xml:space="preserve">Table </w:t>
      </w:r>
      <w:r w:rsidR="00C554E6">
        <w:t>C</w:t>
      </w:r>
      <w:r>
        <w:t>. Monte Carlo standard errors of model (</w:t>
      </w:r>
      <w:r w:rsidR="008A60CE">
        <w:t>1</w:t>
      </w:r>
      <w:r>
        <w:t>)</w:t>
      </w:r>
      <w:bookmarkEnd w:id="8"/>
    </w:p>
    <w:tbl>
      <w:tblPr>
        <w:tblW w:w="0" w:type="pct"/>
        <w:tblLook w:val="07E0" w:firstRow="1" w:lastRow="1" w:firstColumn="1" w:lastColumn="1" w:noHBand="1" w:noVBand="1"/>
      </w:tblPr>
      <w:tblGrid>
        <w:gridCol w:w="1362"/>
        <w:gridCol w:w="958"/>
        <w:gridCol w:w="958"/>
        <w:gridCol w:w="958"/>
        <w:gridCol w:w="958"/>
      </w:tblGrid>
      <w:tr w:rsidR="007B5F2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7B5F25" w:rsidP="00A40B13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2.5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97.5%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beta.typeColony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9727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6595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49570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713249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beta.typeControl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4977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5068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6413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198486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alpha..Intercept.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0843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0962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407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3911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delta..Intercept.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0436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0549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0730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1532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delta.Time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0622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0771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573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2765</w:t>
            </w:r>
          </w:p>
        </w:tc>
      </w:tr>
    </w:tbl>
    <w:p w:rsidR="007B5F25" w:rsidRDefault="005D0D66">
      <w:pPr>
        <w:pStyle w:val="Heading2"/>
      </w:pPr>
      <w:bookmarkStart w:id="9" w:name="table-s7.-occupancy-and-detection-estima"/>
      <w:bookmarkStart w:id="10" w:name="_Toc3282240"/>
      <w:bookmarkEnd w:id="9"/>
      <w:r>
        <w:t xml:space="preserve">Table </w:t>
      </w:r>
      <w:r w:rsidR="00C554E6">
        <w:t>D</w:t>
      </w:r>
      <w:r>
        <w:t>. Occupancy and detection estimates of model (</w:t>
      </w:r>
      <w:r w:rsidR="008A60CE">
        <w:t>1</w:t>
      </w:r>
      <w:r>
        <w:t>)</w:t>
      </w:r>
      <w:bookmarkEnd w:id="10"/>
    </w:p>
    <w:tbl>
      <w:tblPr>
        <w:tblW w:w="0" w:type="pct"/>
        <w:tblLook w:val="07E0" w:firstRow="1" w:lastRow="1" w:firstColumn="1" w:lastColumn="1" w:noHBand="1" w:noVBand="1"/>
      </w:tblPr>
      <w:tblGrid>
        <w:gridCol w:w="491"/>
        <w:gridCol w:w="515"/>
        <w:gridCol w:w="900"/>
        <w:gridCol w:w="515"/>
        <w:gridCol w:w="900"/>
        <w:gridCol w:w="515"/>
        <w:gridCol w:w="989"/>
      </w:tblGrid>
      <w:tr w:rsidR="007B5F2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7B5F25" w:rsidP="00A40B13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ψ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ψ 95% C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θ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θ̅ 95% C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p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p̅ 95% CI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9-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8-0.78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29-0.63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9-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61-0.88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26-0.62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9-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6-0.84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33-0.64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9-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61-0.8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8-0.79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9-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21-0.62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8-0.78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lastRenderedPageBreak/>
              <w:t>B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9-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7-0.76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5-0.74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9-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5-0.73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5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6-0.6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9-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1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5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2-0.66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9-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6-0.75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61-0.89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  <w:r w:rsidR="005D0D66">
              <w:t>0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9-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-0.69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0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62-0.9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  <w:r w:rsidR="005D0D66">
              <w:t>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9-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21-0.62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6-0.86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  <w:r w:rsidR="005D0D66">
              <w:t>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9-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62-0.9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6-0.75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  <w:r w:rsidR="005D0D66">
              <w:t>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9-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63-0.94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62-0.91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  <w:r w:rsidR="005D0D66">
              <w:t>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9-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5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7-0.6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6-0.83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  <w:r w:rsidR="005D0D66">
              <w:t>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9-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61-0.8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61-0.89)</w:t>
            </w:r>
          </w:p>
        </w:tc>
      </w:tr>
    </w:tbl>
    <w:p w:rsidR="007B5F25" w:rsidRDefault="005D0D66">
      <w:pPr>
        <w:pStyle w:val="Heading2"/>
      </w:pPr>
      <w:bookmarkStart w:id="11" w:name="fig-s2.-convergence-assessment-of-model-"/>
      <w:bookmarkStart w:id="12" w:name="_Toc3282241"/>
      <w:bookmarkEnd w:id="11"/>
      <w:r>
        <w:lastRenderedPageBreak/>
        <w:t xml:space="preserve">Fig </w:t>
      </w:r>
      <w:r w:rsidR="00C554E6">
        <w:t>A</w:t>
      </w:r>
      <w:r>
        <w:t>. Convergence assessment of model (</w:t>
      </w:r>
      <w:r w:rsidR="008A60CE">
        <w:t>1</w:t>
      </w:r>
      <w:r>
        <w:t>)</w:t>
      </w:r>
      <w:bookmarkEnd w:id="12"/>
    </w:p>
    <w:p w:rsidR="007B5F25" w:rsidRDefault="005D0D6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endix_A_v3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endix_A_v3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endix_A_v3_files/figure-docx/unnamed-chunk-1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endix_A_v3_files/figure-docx/unnamed-chunk-1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5F25" w:rsidRDefault="005D0D66">
      <w:pPr>
        <w:pStyle w:val="Heading2"/>
      </w:pPr>
      <w:bookmarkStart w:id="13" w:name="table-s8.-parameter-estimates-of-model-3"/>
      <w:bookmarkStart w:id="14" w:name="_Toc3282242"/>
      <w:bookmarkEnd w:id="13"/>
      <w:r>
        <w:t xml:space="preserve">Table </w:t>
      </w:r>
      <w:r w:rsidR="00C554E6">
        <w:t>E</w:t>
      </w:r>
      <w:r>
        <w:t>. Parameter estimates of model (</w:t>
      </w:r>
      <w:r w:rsidR="008A60CE">
        <w:t>2</w:t>
      </w:r>
      <w:r>
        <w:t>)</w:t>
      </w:r>
      <w:bookmarkEnd w:id="14"/>
    </w:p>
    <w:tbl>
      <w:tblPr>
        <w:tblW w:w="0" w:type="pct"/>
        <w:tblLook w:val="07E0" w:firstRow="1" w:lastRow="1" w:firstColumn="1" w:lastColumn="1" w:noHBand="1" w:noVBand="1"/>
      </w:tblPr>
      <w:tblGrid>
        <w:gridCol w:w="1362"/>
        <w:gridCol w:w="1011"/>
        <w:gridCol w:w="1011"/>
        <w:gridCol w:w="1011"/>
        <w:gridCol w:w="1011"/>
      </w:tblGrid>
      <w:tr w:rsidR="007B5F2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7B5F25" w:rsidP="00A40B13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2.5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97.5%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beta.typeColony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1.2064540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1.1435580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8794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2.6067240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lastRenderedPageBreak/>
              <w:t>beta.typeControl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0.139922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0.179151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0.977923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9591011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alpha..Intercept.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1.102469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1.1017200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1.3693840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0.8404213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delta..Intercept.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299945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300439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6552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5331526</w:t>
            </w:r>
          </w:p>
        </w:tc>
      </w:tr>
    </w:tbl>
    <w:p w:rsidR="007B5F25" w:rsidRDefault="005D0D66">
      <w:pPr>
        <w:pStyle w:val="Heading2"/>
      </w:pPr>
      <w:bookmarkStart w:id="15" w:name="table-s9.-monte-carlo-standard-errors-of"/>
      <w:bookmarkStart w:id="16" w:name="_Toc3282243"/>
      <w:bookmarkEnd w:id="15"/>
      <w:r>
        <w:t xml:space="preserve">Table </w:t>
      </w:r>
      <w:r w:rsidR="00C554E6">
        <w:t>F</w:t>
      </w:r>
      <w:r>
        <w:t>. Monte Carlo standard errors of model (</w:t>
      </w:r>
      <w:r w:rsidR="008A60CE">
        <w:t>2</w:t>
      </w:r>
      <w:r>
        <w:t>)</w:t>
      </w:r>
      <w:bookmarkEnd w:id="16"/>
    </w:p>
    <w:tbl>
      <w:tblPr>
        <w:tblW w:w="0" w:type="pct"/>
        <w:tblLook w:val="07E0" w:firstRow="1" w:lastRow="1" w:firstColumn="1" w:lastColumn="1" w:noHBand="1" w:noVBand="1"/>
      </w:tblPr>
      <w:tblGrid>
        <w:gridCol w:w="1362"/>
        <w:gridCol w:w="958"/>
        <w:gridCol w:w="958"/>
        <w:gridCol w:w="958"/>
        <w:gridCol w:w="958"/>
      </w:tblGrid>
      <w:tr w:rsidR="007B5F2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7B5F25" w:rsidP="00A40B13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2.5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97.5%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beta.typeColony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11138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746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4598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734692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beta.typeControl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72250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5039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5834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636266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alpha..Intercept.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040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052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2369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4411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delta..Intercept.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0407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0477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035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09579</w:t>
            </w:r>
          </w:p>
        </w:tc>
      </w:tr>
    </w:tbl>
    <w:p w:rsidR="007B5F25" w:rsidRDefault="005D0D66">
      <w:pPr>
        <w:pStyle w:val="Heading2"/>
      </w:pPr>
      <w:bookmarkStart w:id="17" w:name="table-s10.-occupancy-and-detection-estim"/>
      <w:bookmarkStart w:id="18" w:name="_Toc3282244"/>
      <w:bookmarkEnd w:id="17"/>
      <w:r>
        <w:t xml:space="preserve">Table </w:t>
      </w:r>
      <w:r w:rsidR="00C554E6">
        <w:t>G</w:t>
      </w:r>
      <w:r>
        <w:t>. Occupancy and detection estimates of model (</w:t>
      </w:r>
      <w:r w:rsidR="008A60CE">
        <w:t>2</w:t>
      </w:r>
      <w:r>
        <w:t>)</w:t>
      </w:r>
      <w:bookmarkEnd w:id="18"/>
    </w:p>
    <w:tbl>
      <w:tblPr>
        <w:tblW w:w="0" w:type="pct"/>
        <w:tblLook w:val="07E0" w:firstRow="1" w:lastRow="1" w:firstColumn="1" w:lastColumn="1" w:noHBand="1" w:noVBand="1"/>
      </w:tblPr>
      <w:tblGrid>
        <w:gridCol w:w="491"/>
        <w:gridCol w:w="515"/>
        <w:gridCol w:w="989"/>
        <w:gridCol w:w="515"/>
        <w:gridCol w:w="900"/>
        <w:gridCol w:w="515"/>
        <w:gridCol w:w="900"/>
      </w:tblGrid>
      <w:tr w:rsidR="007B5F2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7B5F25" w:rsidP="00A40B13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ψ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ψ 95% C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θ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θ̅ 95% C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p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p̅ 95% CI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7-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3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7-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3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7-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3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7-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3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7-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3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7-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3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7-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3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7-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3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7-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3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  <w:r w:rsidR="005D0D66">
              <w:t>0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7-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0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3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  <w:r w:rsidR="005D0D66">
              <w:t>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7-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3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  <w:r w:rsidR="005D0D66">
              <w:t>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7-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3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  <w:r w:rsidR="005D0D66">
              <w:t>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7-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3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  <w:r w:rsidR="005D0D66">
              <w:t>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7-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3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  <w:r w:rsidR="005D0D66">
              <w:t>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7-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3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</w:tbl>
    <w:p w:rsidR="007B5F25" w:rsidRDefault="005D0D66">
      <w:pPr>
        <w:pStyle w:val="Heading2"/>
      </w:pPr>
      <w:bookmarkStart w:id="19" w:name="fig-s3.-convergence-assessment-of-model-"/>
      <w:bookmarkStart w:id="20" w:name="_Toc3282245"/>
      <w:bookmarkEnd w:id="19"/>
      <w:r>
        <w:lastRenderedPageBreak/>
        <w:t xml:space="preserve">Fig </w:t>
      </w:r>
      <w:r w:rsidR="00C554E6">
        <w:t>B</w:t>
      </w:r>
      <w:r>
        <w:t>. Convergence assessment of model (</w:t>
      </w:r>
      <w:r w:rsidR="008A60CE">
        <w:t>2</w:t>
      </w:r>
      <w:r>
        <w:t>)</w:t>
      </w:r>
      <w:bookmarkEnd w:id="20"/>
    </w:p>
    <w:p w:rsidR="007B5F25" w:rsidRDefault="005D0D6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endix_A_v3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endix_A_v3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5F25" w:rsidRDefault="005D0D66">
      <w:pPr>
        <w:pStyle w:val="Heading2"/>
      </w:pPr>
      <w:bookmarkStart w:id="21" w:name="table-s11.-parameter-estimates-of-model-"/>
      <w:bookmarkStart w:id="22" w:name="_Toc3282246"/>
      <w:bookmarkEnd w:id="21"/>
      <w:r>
        <w:lastRenderedPageBreak/>
        <w:t xml:space="preserve">Table </w:t>
      </w:r>
      <w:r w:rsidR="00C554E6">
        <w:t>H</w:t>
      </w:r>
      <w:r>
        <w:t>. Parameter estimates of model (</w:t>
      </w:r>
      <w:r w:rsidR="008A60CE">
        <w:t>3</w:t>
      </w:r>
      <w:r>
        <w:t>)</w:t>
      </w:r>
      <w:bookmarkEnd w:id="22"/>
    </w:p>
    <w:tbl>
      <w:tblPr>
        <w:tblW w:w="0" w:type="pct"/>
        <w:tblLook w:val="07E0" w:firstRow="1" w:lastRow="1" w:firstColumn="1" w:lastColumn="1" w:noHBand="1" w:noVBand="1"/>
      </w:tblPr>
      <w:tblGrid>
        <w:gridCol w:w="1323"/>
        <w:gridCol w:w="1011"/>
        <w:gridCol w:w="1011"/>
        <w:gridCol w:w="1011"/>
        <w:gridCol w:w="1011"/>
      </w:tblGrid>
      <w:tr w:rsidR="007B5F2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7B5F25" w:rsidP="00A40B13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2.5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97.5%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beta..Intercept.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92819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12056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0.127512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1.9870290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alpha..Intercept.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1.157739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1.1604720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1.4371910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0.8664892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delta..Intercept.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300324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300422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64685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5331508</w:t>
            </w:r>
          </w:p>
        </w:tc>
      </w:tr>
    </w:tbl>
    <w:p w:rsidR="007B5F25" w:rsidRDefault="005D0D66">
      <w:pPr>
        <w:pStyle w:val="Heading2"/>
      </w:pPr>
      <w:bookmarkStart w:id="23" w:name="table-s12.-monte-carlo-standard-errors-o"/>
      <w:bookmarkStart w:id="24" w:name="_Toc3282247"/>
      <w:bookmarkEnd w:id="23"/>
      <w:r>
        <w:t xml:space="preserve">Table </w:t>
      </w:r>
      <w:r w:rsidR="00C554E6">
        <w:t>I</w:t>
      </w:r>
      <w:r>
        <w:t>. Monte Carlo standard errors of model (</w:t>
      </w:r>
      <w:r w:rsidR="008A60CE">
        <w:t>3</w:t>
      </w:r>
      <w:r>
        <w:t>)</w:t>
      </w:r>
      <w:bookmarkEnd w:id="24"/>
    </w:p>
    <w:tbl>
      <w:tblPr>
        <w:tblW w:w="0" w:type="pct"/>
        <w:tblLook w:val="07E0" w:firstRow="1" w:lastRow="1" w:firstColumn="1" w:lastColumn="1" w:noHBand="1" w:noVBand="1"/>
      </w:tblPr>
      <w:tblGrid>
        <w:gridCol w:w="1323"/>
        <w:gridCol w:w="958"/>
        <w:gridCol w:w="958"/>
        <w:gridCol w:w="958"/>
        <w:gridCol w:w="958"/>
      </w:tblGrid>
      <w:tr w:rsidR="007B5F2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7B5F25" w:rsidP="00A40B13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2.5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97.5%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beta..Intercept.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5202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4870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3605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141004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alpha..Intercept.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088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246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387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7344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delta..Intercept.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0414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0520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090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0804</w:t>
            </w:r>
          </w:p>
        </w:tc>
      </w:tr>
    </w:tbl>
    <w:p w:rsidR="007B5F25" w:rsidRDefault="005D0D66">
      <w:pPr>
        <w:pStyle w:val="Heading2"/>
      </w:pPr>
      <w:bookmarkStart w:id="25" w:name="table-s13.-occupancy-and-detection-estim"/>
      <w:bookmarkStart w:id="26" w:name="_Toc3282248"/>
      <w:bookmarkEnd w:id="25"/>
      <w:r>
        <w:t xml:space="preserve">Table </w:t>
      </w:r>
      <w:r w:rsidR="00C554E6">
        <w:t>J</w:t>
      </w:r>
      <w:r>
        <w:t>. Occupancy and detection estimates of model (</w:t>
      </w:r>
      <w:r w:rsidR="008A60CE">
        <w:t>3</w:t>
      </w:r>
      <w:r>
        <w:t>)</w:t>
      </w:r>
      <w:bookmarkEnd w:id="26"/>
    </w:p>
    <w:tbl>
      <w:tblPr>
        <w:tblW w:w="0" w:type="pct"/>
        <w:tblLook w:val="07E0" w:firstRow="1" w:lastRow="1" w:firstColumn="1" w:lastColumn="1" w:noHBand="1" w:noVBand="1"/>
      </w:tblPr>
      <w:tblGrid>
        <w:gridCol w:w="491"/>
        <w:gridCol w:w="515"/>
        <w:gridCol w:w="989"/>
        <w:gridCol w:w="515"/>
        <w:gridCol w:w="989"/>
        <w:gridCol w:w="515"/>
        <w:gridCol w:w="900"/>
      </w:tblGrid>
      <w:tr w:rsidR="007B5F2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7B5F25" w:rsidP="00A40B13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ψ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ψ 95% C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θ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θ̅ 95% C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p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p̅ 95% CI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5-0.9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1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5-0.9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1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5-0.9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1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5-0.9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1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5-0.9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1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5-0.9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1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5-0.9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1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5-0.9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1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5-0.9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1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5-0.9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1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5-0.9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1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5-0.9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1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5-0.9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1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5-0.9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1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5-0.9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1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5-0.9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1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5-0.9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1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5-0.9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1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  <w:r w:rsidR="005D0D66">
              <w:t>0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5-0.9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1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0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5-0.9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1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  <w:r w:rsidR="005D0D66">
              <w:t>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5-0.9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1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5-0.9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1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  <w:r w:rsidR="005D0D66">
              <w:t>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5-0.9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1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5-0.9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1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  <w:r w:rsidR="005D0D66">
              <w:t>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5-0.9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1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5-0.9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1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  <w:r w:rsidR="005D0D66">
              <w:t>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5-0.9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1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5-0.9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1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  <w:r w:rsidR="005D0D66">
              <w:t>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5-0.9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1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5-0.9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1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</w:tbl>
    <w:p w:rsidR="007B5F25" w:rsidRDefault="005D0D66">
      <w:pPr>
        <w:pStyle w:val="Heading2"/>
      </w:pPr>
      <w:bookmarkStart w:id="27" w:name="fig-s4.-convergence-assessment-of-model-"/>
      <w:bookmarkStart w:id="28" w:name="_Toc3282249"/>
      <w:bookmarkEnd w:id="27"/>
      <w:r>
        <w:lastRenderedPageBreak/>
        <w:t xml:space="preserve">Fig </w:t>
      </w:r>
      <w:r w:rsidR="00C554E6">
        <w:t>C</w:t>
      </w:r>
      <w:r>
        <w:t>. Convergence assessment of model (</w:t>
      </w:r>
      <w:r w:rsidR="008A60CE">
        <w:t>3</w:t>
      </w:r>
      <w:r>
        <w:t>)</w:t>
      </w:r>
      <w:bookmarkEnd w:id="28"/>
    </w:p>
    <w:p w:rsidR="007B5F25" w:rsidRDefault="005D0D6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endix_A_v3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endix_A_v3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5F25" w:rsidRDefault="005D0D66">
      <w:pPr>
        <w:pStyle w:val="Heading2"/>
      </w:pPr>
      <w:bookmarkStart w:id="29" w:name="table-s14.-parameter-estimates-of-model-"/>
      <w:bookmarkStart w:id="30" w:name="_Toc3282250"/>
      <w:bookmarkEnd w:id="29"/>
      <w:r>
        <w:lastRenderedPageBreak/>
        <w:t xml:space="preserve">Table </w:t>
      </w:r>
      <w:r w:rsidR="00C554E6">
        <w:t>K</w:t>
      </w:r>
      <w:r>
        <w:t>. Parameter estimates of model (</w:t>
      </w:r>
      <w:r w:rsidR="008A60CE">
        <w:t>4</w:t>
      </w:r>
      <w:r>
        <w:t>)</w:t>
      </w:r>
      <w:bookmarkEnd w:id="30"/>
    </w:p>
    <w:tbl>
      <w:tblPr>
        <w:tblW w:w="0" w:type="pct"/>
        <w:tblLook w:val="07E0" w:firstRow="1" w:lastRow="1" w:firstColumn="1" w:lastColumn="1" w:noHBand="1" w:noVBand="1"/>
      </w:tblPr>
      <w:tblGrid>
        <w:gridCol w:w="1580"/>
        <w:gridCol w:w="1011"/>
        <w:gridCol w:w="1011"/>
        <w:gridCol w:w="1011"/>
        <w:gridCol w:w="1011"/>
      </w:tblGrid>
      <w:tr w:rsidR="007B5F2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7B5F25" w:rsidP="00A40B13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2.5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97.5%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beta.typeColony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1.139152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1.0825130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55928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2.3868490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beta.typeControl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0.057165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0.104978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0.942903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1.1236780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alpha..Intercept.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1.135979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1.1357190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1.4152690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0.8601033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alpha.jdatecollected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0.113616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0.114160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0.364724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362993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delta..Intercept.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299602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299804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63445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5324163</w:t>
            </w:r>
          </w:p>
        </w:tc>
      </w:tr>
    </w:tbl>
    <w:p w:rsidR="007B5F25" w:rsidRDefault="005D0D66">
      <w:pPr>
        <w:pStyle w:val="Heading2"/>
      </w:pPr>
      <w:bookmarkStart w:id="31" w:name="table-s15.-monte-carlo-standard-errors-o"/>
      <w:bookmarkStart w:id="32" w:name="_Toc3282251"/>
      <w:bookmarkEnd w:id="31"/>
      <w:r>
        <w:t xml:space="preserve">Table </w:t>
      </w:r>
      <w:r w:rsidR="00C554E6">
        <w:t>L</w:t>
      </w:r>
      <w:r>
        <w:t>. Monte Carlo standard errors of model (</w:t>
      </w:r>
      <w:r w:rsidR="008A60CE">
        <w:t>4</w:t>
      </w:r>
      <w:r>
        <w:t>)</w:t>
      </w:r>
      <w:bookmarkEnd w:id="32"/>
    </w:p>
    <w:tbl>
      <w:tblPr>
        <w:tblW w:w="0" w:type="pct"/>
        <w:tblLook w:val="07E0" w:firstRow="1" w:lastRow="1" w:firstColumn="1" w:lastColumn="1" w:noHBand="1" w:noVBand="1"/>
      </w:tblPr>
      <w:tblGrid>
        <w:gridCol w:w="1580"/>
        <w:gridCol w:w="958"/>
        <w:gridCol w:w="958"/>
        <w:gridCol w:w="958"/>
        <w:gridCol w:w="958"/>
      </w:tblGrid>
      <w:tr w:rsidR="007B5F2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7B5F25" w:rsidP="00A40B13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2.5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97.5%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beta.typeColony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7438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5692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450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328044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beta.typeControl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5469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4757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5599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238362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alpha..Intercept.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0923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0978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657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4490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alpha.jdatecollected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0573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0678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187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2505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delta..Intercept.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0422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0505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061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0922</w:t>
            </w:r>
          </w:p>
        </w:tc>
      </w:tr>
    </w:tbl>
    <w:p w:rsidR="007B5F25" w:rsidRDefault="005D0D66">
      <w:pPr>
        <w:pStyle w:val="Heading2"/>
      </w:pPr>
      <w:bookmarkStart w:id="33" w:name="table-s16.-occupancy-and-detection-estim"/>
      <w:bookmarkStart w:id="34" w:name="_Toc3282252"/>
      <w:bookmarkEnd w:id="33"/>
      <w:r>
        <w:t xml:space="preserve">Table </w:t>
      </w:r>
      <w:r w:rsidR="00C554E6">
        <w:t>M</w:t>
      </w:r>
      <w:r>
        <w:t>. Occupancy and detection estimates of model (</w:t>
      </w:r>
      <w:r w:rsidR="008A60CE">
        <w:t>4</w:t>
      </w:r>
      <w:r>
        <w:t>)</w:t>
      </w:r>
      <w:bookmarkEnd w:id="34"/>
    </w:p>
    <w:tbl>
      <w:tblPr>
        <w:tblW w:w="0" w:type="pct"/>
        <w:tblLook w:val="07E0" w:firstRow="1" w:lastRow="1" w:firstColumn="1" w:lastColumn="1" w:noHBand="1" w:noVBand="1"/>
      </w:tblPr>
      <w:tblGrid>
        <w:gridCol w:w="491"/>
        <w:gridCol w:w="515"/>
        <w:gridCol w:w="989"/>
        <w:gridCol w:w="515"/>
        <w:gridCol w:w="989"/>
        <w:gridCol w:w="515"/>
        <w:gridCol w:w="900"/>
      </w:tblGrid>
      <w:tr w:rsidR="007B5F2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7B5F25" w:rsidP="00A40B13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ψ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ψ 95% C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θ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θ̅ 95% C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p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p̅ 95% CI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6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37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7-0.87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6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3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7-0.87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3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6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7-0.87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1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6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5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7-0.87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1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6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7-0.87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1-0.2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6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7-0.87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6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7-0.87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6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6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7-0.87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5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6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3-0.2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7-0.87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  <w:r w:rsidR="005D0D66">
              <w:t>0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6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5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0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7-0.87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7-0.1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  <w:r w:rsidR="005D0D66">
              <w:t>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6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7-0.87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6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  <w:r w:rsidR="005D0D66">
              <w:t>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6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7-0.87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7-0.1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  <w:r w:rsidR="005D0D66">
              <w:t>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6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1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7-0.87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3-0.2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  <w:r w:rsidR="005D0D66">
              <w:t>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6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6-0.1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7-0.87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6-0.1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  <w:r w:rsidR="005D0D66">
              <w:t>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6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6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7-0.87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5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)</w:t>
            </w:r>
          </w:p>
        </w:tc>
      </w:tr>
    </w:tbl>
    <w:p w:rsidR="007B5F25" w:rsidRDefault="005D0D66">
      <w:pPr>
        <w:pStyle w:val="Heading2"/>
      </w:pPr>
      <w:bookmarkStart w:id="35" w:name="fig-s5.-convergence-assessment-of-model-"/>
      <w:bookmarkStart w:id="36" w:name="_Toc3282253"/>
      <w:bookmarkEnd w:id="35"/>
      <w:r>
        <w:lastRenderedPageBreak/>
        <w:t xml:space="preserve">Fig </w:t>
      </w:r>
      <w:r w:rsidR="00C554E6">
        <w:t>D</w:t>
      </w:r>
      <w:r>
        <w:t>. Convergence assessment of model (</w:t>
      </w:r>
      <w:r w:rsidR="008A60CE">
        <w:t>4</w:t>
      </w:r>
      <w:r>
        <w:t>)</w:t>
      </w:r>
      <w:bookmarkEnd w:id="36"/>
    </w:p>
    <w:p w:rsidR="007B5F25" w:rsidRDefault="005D0D6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endix_A_v3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endix_A_v3_files/figure-docx/unnamed-chunk-23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endix_A_v3_files/figure-docx/unnamed-chunk-23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endix_A_v3_files/figure-docx/unnamed-chunk-23-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5F25" w:rsidRDefault="007B5F25">
      <w:pPr>
        <w:pStyle w:val="FirstParagraph"/>
        <w:rPr>
          <w:noProof/>
        </w:rPr>
      </w:pPr>
      <w:bookmarkStart w:id="37" w:name="table-s17.-parameter-estimates-of-model-"/>
      <w:bookmarkEnd w:id="37"/>
    </w:p>
    <w:p w:rsidR="008A60CE" w:rsidRPr="008A60CE" w:rsidRDefault="008A60CE" w:rsidP="008A60CE">
      <w:pPr>
        <w:pStyle w:val="BodyText"/>
      </w:pPr>
    </w:p>
    <w:p w:rsidR="007B5F25" w:rsidRDefault="005D0D66">
      <w:pPr>
        <w:pStyle w:val="Heading2"/>
      </w:pPr>
      <w:bookmarkStart w:id="38" w:name="table-s20.-parameter-estimates-of-model-"/>
      <w:bookmarkStart w:id="39" w:name="_Toc3282254"/>
      <w:bookmarkEnd w:id="38"/>
      <w:r>
        <w:lastRenderedPageBreak/>
        <w:t xml:space="preserve">Table </w:t>
      </w:r>
      <w:r w:rsidR="00C554E6">
        <w:t>N</w:t>
      </w:r>
      <w:r>
        <w:t>. Parameter estimates of model (</w:t>
      </w:r>
      <w:r w:rsidR="008A60CE">
        <w:t>5</w:t>
      </w:r>
      <w:r>
        <w:t>)</w:t>
      </w:r>
      <w:bookmarkEnd w:id="39"/>
    </w:p>
    <w:tbl>
      <w:tblPr>
        <w:tblW w:w="0" w:type="pct"/>
        <w:tblLook w:val="07E0" w:firstRow="1" w:lastRow="1" w:firstColumn="1" w:lastColumn="1" w:noHBand="1" w:noVBand="1"/>
      </w:tblPr>
      <w:tblGrid>
        <w:gridCol w:w="1580"/>
        <w:gridCol w:w="1011"/>
        <w:gridCol w:w="1011"/>
        <w:gridCol w:w="1011"/>
        <w:gridCol w:w="1011"/>
      </w:tblGrid>
      <w:tr w:rsidR="007B5F2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7B5F25" w:rsidP="00A40B13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2.5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97.5%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beta.typeColony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1.165615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1.1097220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74736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2.4965590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beta.typeControl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0.056310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0.100725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0.953520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1.1373210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alpha..Intercept.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1.126008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1.1258360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1.4028550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0.8519668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alpha.jdatecollected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0.125552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0.1260310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0.380687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279262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delta..Intercept.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292350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292644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52430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5313233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delta.Time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0.345104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0.344095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0.659753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0.0395745</w:t>
            </w:r>
          </w:p>
        </w:tc>
      </w:tr>
    </w:tbl>
    <w:p w:rsidR="007B5F25" w:rsidRDefault="005D0D66">
      <w:pPr>
        <w:pStyle w:val="Heading2"/>
      </w:pPr>
      <w:bookmarkStart w:id="40" w:name="table-s21.-monte-carlo-standard-errors-o"/>
      <w:bookmarkStart w:id="41" w:name="_Toc3282255"/>
      <w:bookmarkEnd w:id="40"/>
      <w:r>
        <w:t xml:space="preserve">Table </w:t>
      </w:r>
      <w:r w:rsidR="00C554E6">
        <w:t>O</w:t>
      </w:r>
      <w:r>
        <w:t>. Monte Carlo standard errors of model (</w:t>
      </w:r>
      <w:r w:rsidR="008A60CE">
        <w:t>5</w:t>
      </w:r>
      <w:r>
        <w:t>)</w:t>
      </w:r>
      <w:bookmarkEnd w:id="41"/>
    </w:p>
    <w:tbl>
      <w:tblPr>
        <w:tblW w:w="0" w:type="pct"/>
        <w:tblLook w:val="07E0" w:firstRow="1" w:lastRow="1" w:firstColumn="1" w:lastColumn="1" w:noHBand="1" w:noVBand="1"/>
      </w:tblPr>
      <w:tblGrid>
        <w:gridCol w:w="1580"/>
        <w:gridCol w:w="958"/>
        <w:gridCol w:w="958"/>
        <w:gridCol w:w="958"/>
        <w:gridCol w:w="958"/>
      </w:tblGrid>
      <w:tr w:rsidR="007B5F2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7B5F25" w:rsidP="00A40B13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2.5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97.5%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beta.typeColony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7480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6028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5024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434608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beta.typeControl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5458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50050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7175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248860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alpha..Intercept.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0869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0964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52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4107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alpha.jdatecollected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0630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0703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351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2258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delta..Intercept.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0469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0565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1180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0594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delta.Time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0700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0817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693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3374</w:t>
            </w:r>
          </w:p>
        </w:tc>
      </w:tr>
    </w:tbl>
    <w:p w:rsidR="007B5F25" w:rsidRDefault="005D0D66">
      <w:pPr>
        <w:pStyle w:val="Heading2"/>
      </w:pPr>
      <w:bookmarkStart w:id="42" w:name="table-s22.-occupancy-and-detection-estim"/>
      <w:bookmarkStart w:id="43" w:name="_Toc3282256"/>
      <w:bookmarkEnd w:id="42"/>
      <w:r>
        <w:t xml:space="preserve">Table </w:t>
      </w:r>
      <w:r w:rsidR="00C554E6">
        <w:t>P</w:t>
      </w:r>
      <w:r>
        <w:t>. Occupancy and detection estimates of model (</w:t>
      </w:r>
      <w:r w:rsidR="008A60CE">
        <w:t>5</w:t>
      </w:r>
      <w:r>
        <w:t>)</w:t>
      </w:r>
      <w:bookmarkEnd w:id="43"/>
    </w:p>
    <w:tbl>
      <w:tblPr>
        <w:tblW w:w="0" w:type="pct"/>
        <w:tblLook w:val="07E0" w:firstRow="1" w:lastRow="1" w:firstColumn="1" w:lastColumn="1" w:noHBand="1" w:noVBand="1"/>
      </w:tblPr>
      <w:tblGrid>
        <w:gridCol w:w="491"/>
        <w:gridCol w:w="515"/>
        <w:gridCol w:w="989"/>
        <w:gridCol w:w="515"/>
        <w:gridCol w:w="989"/>
        <w:gridCol w:w="515"/>
        <w:gridCol w:w="989"/>
      </w:tblGrid>
      <w:tr w:rsidR="007B5F2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7B5F25" w:rsidP="00A40B13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ψ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ψ 95% C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θ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θ̅ 95% C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p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p̅ 95% CI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7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3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8-0.78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7-0.87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28-0.63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7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33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61-0.88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7-0.87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33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25-0.62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7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6-0.84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7-0.87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33-0.63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7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6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61-0.8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7-0.87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8-0.79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7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2-0.61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7-0.87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1-0.2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8-0.78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7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3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7-0.76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7-0.87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5-0.74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7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5-0.73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7-0.87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6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5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5-0.6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7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3-0.71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7-0.87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5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5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2-0.66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7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3-0.2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6-0.75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7-0.87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61-0.89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  <w:r w:rsidR="005D0D66">
              <w:t>0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7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6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5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-0.69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0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7-0.87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7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62-0.91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  <w:r w:rsidR="005D0D66">
              <w:t>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7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3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2-0.61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7-0.87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6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61-0.86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  <w:r w:rsidR="005D0D66">
              <w:t>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7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62-0.9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7-0.87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7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6-0.75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  <w:r w:rsidR="005D0D66">
              <w:t>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7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8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63-0.94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7-0.87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3-0.2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62-0.91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  <w:r w:rsidR="005D0D66">
              <w:t>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7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6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5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7-0.6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7-0.87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6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6-0.83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lastRenderedPageBreak/>
              <w:t>B1</w:t>
            </w:r>
            <w:r w:rsidR="005D0D66">
              <w:t>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7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6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61-0.8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7-0.87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5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61-0.9)</w:t>
            </w:r>
          </w:p>
        </w:tc>
      </w:tr>
    </w:tbl>
    <w:p w:rsidR="007B5F25" w:rsidRDefault="005D0D66">
      <w:pPr>
        <w:pStyle w:val="Heading2"/>
      </w:pPr>
      <w:bookmarkStart w:id="44" w:name="fig-s7.-convergence-assessment-of-model-"/>
      <w:bookmarkStart w:id="45" w:name="_Toc3282257"/>
      <w:bookmarkEnd w:id="44"/>
      <w:r>
        <w:t xml:space="preserve">Fig </w:t>
      </w:r>
      <w:r w:rsidR="00C554E6">
        <w:t>E</w:t>
      </w:r>
      <w:r>
        <w:t>. Convergence assessment of model (</w:t>
      </w:r>
      <w:r w:rsidR="008A60CE">
        <w:t>5</w:t>
      </w:r>
      <w:r>
        <w:t>)</w:t>
      </w:r>
      <w:bookmarkEnd w:id="45"/>
    </w:p>
    <w:p w:rsidR="007B5F25" w:rsidRDefault="005D0D6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endix_A_v3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endix_A_v3_files/figure-docx/unnamed-chunk-31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endix_A_v3_files/figure-docx/unnamed-chunk-31-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endix_A_v3_files/figure-docx/unnamed-chunk-31-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5F25" w:rsidRDefault="005D0D66">
      <w:pPr>
        <w:pStyle w:val="Heading2"/>
      </w:pPr>
      <w:bookmarkStart w:id="46" w:name="table-s23.-parameter-estimates-of-model-"/>
      <w:bookmarkStart w:id="47" w:name="_Toc3282258"/>
      <w:bookmarkEnd w:id="46"/>
      <w:r>
        <w:t xml:space="preserve">Table </w:t>
      </w:r>
      <w:r w:rsidR="00C554E6">
        <w:t>Q</w:t>
      </w:r>
      <w:r>
        <w:t>. Parameter estimates of model (</w:t>
      </w:r>
      <w:r w:rsidR="008A60CE">
        <w:t>6</w:t>
      </w:r>
      <w:r>
        <w:t>)</w:t>
      </w:r>
      <w:bookmarkEnd w:id="47"/>
    </w:p>
    <w:tbl>
      <w:tblPr>
        <w:tblW w:w="0" w:type="pct"/>
        <w:tblLook w:val="07E0" w:firstRow="1" w:lastRow="1" w:firstColumn="1" w:lastColumn="1" w:noHBand="1" w:noVBand="1"/>
      </w:tblPr>
      <w:tblGrid>
        <w:gridCol w:w="1666"/>
        <w:gridCol w:w="1011"/>
        <w:gridCol w:w="1011"/>
        <w:gridCol w:w="1011"/>
        <w:gridCol w:w="1011"/>
      </w:tblGrid>
      <w:tr w:rsidR="007B5F2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7B5F25" w:rsidP="00A40B13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2.5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97.5%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beta.typeColony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1.2165220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1.1685680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210220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2.4994370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lastRenderedPageBreak/>
              <w:t>beta.typeControl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0.166005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0.19927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0.997282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574730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alpha..Intercept.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1.086861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1.0867180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1.3516430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0.8251733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delta..Intercept.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290016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2900330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48576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5299441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delta.Time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0.306935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0.305379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0.623478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0.0008573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delta.Water_depth_in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81151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80029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-0.122143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892284</w:t>
            </w:r>
          </w:p>
        </w:tc>
      </w:tr>
    </w:tbl>
    <w:p w:rsidR="007B5F25" w:rsidRDefault="005D0D66">
      <w:pPr>
        <w:pStyle w:val="Heading2"/>
      </w:pPr>
      <w:bookmarkStart w:id="48" w:name="table-s24.-monte-carlo-standard-errors-o"/>
      <w:bookmarkStart w:id="49" w:name="_Toc3282259"/>
      <w:bookmarkEnd w:id="48"/>
      <w:r>
        <w:t>Table</w:t>
      </w:r>
      <w:r w:rsidR="00C554E6">
        <w:t xml:space="preserve"> R</w:t>
      </w:r>
      <w:r>
        <w:t>. Monte Carlo standard errors of model (</w:t>
      </w:r>
      <w:r w:rsidR="008A60CE">
        <w:t>6</w:t>
      </w:r>
      <w:r>
        <w:t>)</w:t>
      </w:r>
      <w:bookmarkEnd w:id="49"/>
    </w:p>
    <w:tbl>
      <w:tblPr>
        <w:tblW w:w="0" w:type="pct"/>
        <w:tblLook w:val="07E0" w:firstRow="1" w:lastRow="1" w:firstColumn="1" w:lastColumn="1" w:noHBand="1" w:noVBand="1"/>
      </w:tblPr>
      <w:tblGrid>
        <w:gridCol w:w="1666"/>
        <w:gridCol w:w="958"/>
        <w:gridCol w:w="958"/>
        <w:gridCol w:w="958"/>
        <w:gridCol w:w="958"/>
      </w:tblGrid>
      <w:tr w:rsidR="007B5F2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7B5F25" w:rsidP="00A40B13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2.5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97.5%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beta.typeColony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7564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593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4773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339008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beta.typeControl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4959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4613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58860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219620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alpha..Intercept.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0787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0889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479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4449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delta..Intercept.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0463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0553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021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0682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delta.Time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0734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0856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711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3998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delta.Water_depth_in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0569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0663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422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5464</w:t>
            </w:r>
          </w:p>
        </w:tc>
      </w:tr>
    </w:tbl>
    <w:p w:rsidR="007B5F25" w:rsidRDefault="005D0D66">
      <w:pPr>
        <w:pStyle w:val="Heading2"/>
      </w:pPr>
      <w:bookmarkStart w:id="50" w:name="table-s25.-occupancy-and-detection-estim"/>
      <w:bookmarkStart w:id="51" w:name="_Toc3282260"/>
      <w:bookmarkEnd w:id="50"/>
      <w:r>
        <w:t xml:space="preserve">Table </w:t>
      </w:r>
      <w:r w:rsidR="00C554E6">
        <w:t>S</w:t>
      </w:r>
      <w:r>
        <w:t>. Occupancy and detection estimates of model (</w:t>
      </w:r>
      <w:r w:rsidR="008A60CE">
        <w:t>6</w:t>
      </w:r>
      <w:r>
        <w:t>)</w:t>
      </w:r>
      <w:bookmarkEnd w:id="51"/>
    </w:p>
    <w:tbl>
      <w:tblPr>
        <w:tblW w:w="0" w:type="pct"/>
        <w:tblLook w:val="07E0" w:firstRow="1" w:lastRow="1" w:firstColumn="1" w:lastColumn="1" w:noHBand="1" w:noVBand="1"/>
      </w:tblPr>
      <w:tblGrid>
        <w:gridCol w:w="491"/>
        <w:gridCol w:w="515"/>
        <w:gridCol w:w="989"/>
        <w:gridCol w:w="515"/>
        <w:gridCol w:w="900"/>
        <w:gridCol w:w="515"/>
        <w:gridCol w:w="989"/>
      </w:tblGrid>
      <w:tr w:rsidR="007B5F2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7B5F25" w:rsidP="00A40B13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ψ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ψ 95% C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θ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θ̅ 95% C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p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p̅ 95% CI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8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6-0.85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21-0.6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8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-0.86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26-0.64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8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3-0.82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5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36-0.74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8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7-0.85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7-0.79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8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3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9-0.6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5-0.96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8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8-0.84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5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4-0.72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8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-0.72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5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2-0.65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8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5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2-0.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34-0.64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8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8-0.74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2-0.8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  <w:r w:rsidR="005D0D66">
              <w:t>0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8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-0.85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0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63-0.92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  <w:r w:rsidR="005D0D66">
              <w:t>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8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3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5-0.58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1-0.84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  <w:r w:rsidR="005D0D66">
              <w:t>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8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7-0.89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7-0.86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  <w:r w:rsidR="005D0D66">
              <w:t>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8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9-0.93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6-0.9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  <w:r w:rsidR="005D0D66">
              <w:t>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8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4-0.93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7-0.81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  <w:r w:rsidR="005D0D66">
              <w:t>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8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63-0.89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63-0.98)</w:t>
            </w:r>
          </w:p>
        </w:tc>
      </w:tr>
    </w:tbl>
    <w:p w:rsidR="007B5F25" w:rsidRDefault="005D0D66">
      <w:pPr>
        <w:pStyle w:val="Heading2"/>
      </w:pPr>
      <w:bookmarkStart w:id="52" w:name="fig-s8.-convergence-assessment-of-model-"/>
      <w:bookmarkStart w:id="53" w:name="_Toc3282261"/>
      <w:bookmarkEnd w:id="52"/>
      <w:r>
        <w:lastRenderedPageBreak/>
        <w:t>Fig</w:t>
      </w:r>
      <w:r w:rsidR="00C554E6">
        <w:t xml:space="preserve"> F</w:t>
      </w:r>
      <w:r>
        <w:t>. Convergence assessment of model (</w:t>
      </w:r>
      <w:r w:rsidR="008A60CE">
        <w:t>6</w:t>
      </w:r>
      <w:r>
        <w:t>)</w:t>
      </w:r>
      <w:bookmarkEnd w:id="53"/>
    </w:p>
    <w:p w:rsidR="007B5F25" w:rsidRDefault="005D0D6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endix_A_v3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endix_A_v3_files/figure-docx/unnamed-chunk-35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endix_A_v3_files/figure-docx/unnamed-chunk-35-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endix_A_v3_files/figure-docx/unnamed-chunk-35-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5F25" w:rsidRDefault="005D0D66">
      <w:pPr>
        <w:pStyle w:val="Heading2"/>
      </w:pPr>
      <w:bookmarkStart w:id="54" w:name="table-s26.-parameter-estimates-of-model-"/>
      <w:bookmarkStart w:id="55" w:name="_Toc3282262"/>
      <w:bookmarkEnd w:id="54"/>
      <w:r>
        <w:t xml:space="preserve">Table </w:t>
      </w:r>
      <w:r w:rsidR="00C554E6">
        <w:t>T</w:t>
      </w:r>
      <w:r>
        <w:t>. Parameter estimates of model (</w:t>
      </w:r>
      <w:r w:rsidR="008A60CE">
        <w:t>7</w:t>
      </w:r>
      <w:r>
        <w:t>)</w:t>
      </w:r>
      <w:bookmarkEnd w:id="55"/>
    </w:p>
    <w:tbl>
      <w:tblPr>
        <w:tblW w:w="3590" w:type="pct"/>
        <w:tblLook w:val="07E0" w:firstRow="1" w:lastRow="1" w:firstColumn="1" w:lastColumn="1" w:noHBand="1" w:noVBand="1"/>
      </w:tblPr>
      <w:tblGrid>
        <w:gridCol w:w="1888"/>
        <w:gridCol w:w="1146"/>
        <w:gridCol w:w="1145"/>
        <w:gridCol w:w="1145"/>
        <w:gridCol w:w="1145"/>
        <w:gridCol w:w="251"/>
      </w:tblGrid>
      <w:tr w:rsidR="008A60CE" w:rsidTr="008A60C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A60CE" w:rsidRDefault="008A60CE" w:rsidP="00A40B13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A60CE" w:rsidRDefault="008A60CE" w:rsidP="00A40B13">
            <w:pPr>
              <w:pStyle w:val="Compac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A60CE" w:rsidRDefault="008A60CE" w:rsidP="00A40B13">
            <w:pPr>
              <w:pStyle w:val="Compac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A60CE" w:rsidRDefault="008A60CE" w:rsidP="00A40B13">
            <w:pPr>
              <w:pStyle w:val="Compact"/>
            </w:pPr>
            <w:r>
              <w:t>2.5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A60CE" w:rsidRDefault="008A60CE" w:rsidP="00A40B13">
            <w:pPr>
              <w:pStyle w:val="Compact"/>
            </w:pPr>
            <w:r>
              <w:t>97.5%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:rsidR="008A60CE" w:rsidRDefault="008A60CE" w:rsidP="00A40B13">
            <w:pPr>
              <w:pStyle w:val="Compact"/>
            </w:pPr>
          </w:p>
        </w:tc>
      </w:tr>
      <w:tr w:rsidR="008A60CE" w:rsidTr="008A60CE">
        <w:tc>
          <w:tcPr>
            <w:tcW w:w="0" w:type="auto"/>
          </w:tcPr>
          <w:p w:rsidR="008A60CE" w:rsidRDefault="008A60CE" w:rsidP="00A40B13">
            <w:pPr>
              <w:pStyle w:val="Compact"/>
            </w:pPr>
            <w:proofErr w:type="spellStart"/>
            <w:r>
              <w:t>beta.typeColony</w:t>
            </w:r>
            <w:proofErr w:type="spellEnd"/>
          </w:p>
        </w:tc>
        <w:tc>
          <w:tcPr>
            <w:tcW w:w="0" w:type="auto"/>
          </w:tcPr>
          <w:p w:rsidR="008A60CE" w:rsidRDefault="008A60CE" w:rsidP="00A40B13">
            <w:pPr>
              <w:pStyle w:val="Compact"/>
            </w:pPr>
            <w:r>
              <w:t>1.2041988</w:t>
            </w:r>
          </w:p>
        </w:tc>
        <w:tc>
          <w:tcPr>
            <w:tcW w:w="0" w:type="auto"/>
          </w:tcPr>
          <w:p w:rsidR="008A60CE" w:rsidRDefault="008A60CE" w:rsidP="00A40B13">
            <w:pPr>
              <w:pStyle w:val="Compact"/>
            </w:pPr>
            <w:r>
              <w:t>1.1429020</w:t>
            </w:r>
          </w:p>
        </w:tc>
        <w:tc>
          <w:tcPr>
            <w:tcW w:w="0" w:type="auto"/>
          </w:tcPr>
          <w:p w:rsidR="008A60CE" w:rsidRDefault="008A60CE" w:rsidP="00A40B13">
            <w:pPr>
              <w:pStyle w:val="Compact"/>
            </w:pPr>
            <w:r>
              <w:t>0.1966178</w:t>
            </w:r>
          </w:p>
        </w:tc>
        <w:tc>
          <w:tcPr>
            <w:tcW w:w="0" w:type="auto"/>
          </w:tcPr>
          <w:p w:rsidR="008A60CE" w:rsidRDefault="008A60CE" w:rsidP="00A40B13">
            <w:pPr>
              <w:pStyle w:val="Compact"/>
            </w:pPr>
            <w:r>
              <w:t>2.5639850</w:t>
            </w:r>
          </w:p>
        </w:tc>
        <w:tc>
          <w:tcPr>
            <w:tcW w:w="0" w:type="auto"/>
          </w:tcPr>
          <w:p w:rsidR="008A60CE" w:rsidRDefault="008A60CE" w:rsidP="00A40B13">
            <w:pPr>
              <w:pStyle w:val="Compact"/>
            </w:pPr>
          </w:p>
        </w:tc>
      </w:tr>
      <w:tr w:rsidR="008A60CE" w:rsidTr="008A60CE">
        <w:tc>
          <w:tcPr>
            <w:tcW w:w="0" w:type="auto"/>
          </w:tcPr>
          <w:p w:rsidR="008A60CE" w:rsidRDefault="008A60CE" w:rsidP="00A40B13">
            <w:pPr>
              <w:pStyle w:val="Compact"/>
            </w:pPr>
            <w:proofErr w:type="spellStart"/>
            <w:r>
              <w:lastRenderedPageBreak/>
              <w:t>beta.typeControl</w:t>
            </w:r>
            <w:proofErr w:type="spellEnd"/>
          </w:p>
        </w:tc>
        <w:tc>
          <w:tcPr>
            <w:tcW w:w="0" w:type="auto"/>
          </w:tcPr>
          <w:p w:rsidR="008A60CE" w:rsidRDefault="008A60CE" w:rsidP="00A40B13">
            <w:pPr>
              <w:pStyle w:val="Compact"/>
            </w:pPr>
            <w:r>
              <w:t>-0.1529146</w:t>
            </w:r>
          </w:p>
        </w:tc>
        <w:tc>
          <w:tcPr>
            <w:tcW w:w="0" w:type="auto"/>
          </w:tcPr>
          <w:p w:rsidR="008A60CE" w:rsidRDefault="008A60CE" w:rsidP="00A40B13">
            <w:pPr>
              <w:pStyle w:val="Compact"/>
            </w:pPr>
            <w:r>
              <w:t>-0.1848119</w:t>
            </w:r>
          </w:p>
        </w:tc>
        <w:tc>
          <w:tcPr>
            <w:tcW w:w="0" w:type="auto"/>
          </w:tcPr>
          <w:p w:rsidR="008A60CE" w:rsidRDefault="008A60CE" w:rsidP="00A40B13">
            <w:pPr>
              <w:pStyle w:val="Compact"/>
            </w:pPr>
            <w:r>
              <w:t>-0.9977688</w:t>
            </w:r>
          </w:p>
        </w:tc>
        <w:tc>
          <w:tcPr>
            <w:tcW w:w="0" w:type="auto"/>
          </w:tcPr>
          <w:p w:rsidR="008A60CE" w:rsidRDefault="008A60CE" w:rsidP="00A40B13">
            <w:pPr>
              <w:pStyle w:val="Compact"/>
            </w:pPr>
            <w:r>
              <w:t>0.8608893</w:t>
            </w:r>
          </w:p>
        </w:tc>
        <w:tc>
          <w:tcPr>
            <w:tcW w:w="0" w:type="auto"/>
          </w:tcPr>
          <w:p w:rsidR="008A60CE" w:rsidRDefault="008A60CE" w:rsidP="00A40B13">
            <w:pPr>
              <w:pStyle w:val="Compact"/>
            </w:pPr>
          </w:p>
        </w:tc>
      </w:tr>
      <w:tr w:rsidR="008A60CE" w:rsidTr="008A60CE">
        <w:tc>
          <w:tcPr>
            <w:tcW w:w="0" w:type="auto"/>
          </w:tcPr>
          <w:p w:rsidR="008A60CE" w:rsidRDefault="008A60CE" w:rsidP="00A40B13">
            <w:pPr>
              <w:pStyle w:val="Compact"/>
            </w:pPr>
            <w:proofErr w:type="spellStart"/>
            <w:proofErr w:type="gramStart"/>
            <w:r>
              <w:t>alpha..</w:t>
            </w:r>
            <w:proofErr w:type="gramEnd"/>
            <w:r>
              <w:t>Intercept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:rsidR="008A60CE" w:rsidRDefault="008A60CE" w:rsidP="00A40B13">
            <w:pPr>
              <w:pStyle w:val="Compact"/>
            </w:pPr>
            <w:r>
              <w:t>-1.0978923</w:t>
            </w:r>
          </w:p>
        </w:tc>
        <w:tc>
          <w:tcPr>
            <w:tcW w:w="0" w:type="auto"/>
          </w:tcPr>
          <w:p w:rsidR="008A60CE" w:rsidRDefault="008A60CE" w:rsidP="00A40B13">
            <w:pPr>
              <w:pStyle w:val="Compact"/>
            </w:pPr>
            <w:r>
              <w:t>-1.0975230</w:t>
            </w:r>
          </w:p>
        </w:tc>
        <w:tc>
          <w:tcPr>
            <w:tcW w:w="0" w:type="auto"/>
          </w:tcPr>
          <w:p w:rsidR="008A60CE" w:rsidRDefault="008A60CE" w:rsidP="00A40B13">
            <w:pPr>
              <w:pStyle w:val="Compact"/>
            </w:pPr>
            <w:r>
              <w:t>-1.3639250</w:t>
            </w:r>
          </w:p>
        </w:tc>
        <w:tc>
          <w:tcPr>
            <w:tcW w:w="0" w:type="auto"/>
          </w:tcPr>
          <w:p w:rsidR="008A60CE" w:rsidRDefault="008A60CE" w:rsidP="00A40B13">
            <w:pPr>
              <w:pStyle w:val="Compact"/>
            </w:pPr>
            <w:r>
              <w:t>-0.8354198</w:t>
            </w:r>
          </w:p>
        </w:tc>
        <w:tc>
          <w:tcPr>
            <w:tcW w:w="0" w:type="auto"/>
          </w:tcPr>
          <w:p w:rsidR="008A60CE" w:rsidRDefault="008A60CE" w:rsidP="00A40B13">
            <w:pPr>
              <w:pStyle w:val="Compact"/>
            </w:pPr>
          </w:p>
        </w:tc>
      </w:tr>
      <w:tr w:rsidR="008A60CE" w:rsidTr="008A60CE">
        <w:tc>
          <w:tcPr>
            <w:tcW w:w="0" w:type="auto"/>
          </w:tcPr>
          <w:p w:rsidR="008A60CE" w:rsidRDefault="008A60CE" w:rsidP="00A40B13">
            <w:pPr>
              <w:pStyle w:val="Compact"/>
            </w:pPr>
            <w:proofErr w:type="spellStart"/>
            <w:proofErr w:type="gramStart"/>
            <w:r>
              <w:t>delta..</w:t>
            </w:r>
            <w:proofErr w:type="gramEnd"/>
            <w:r>
              <w:t>Intercept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:rsidR="008A60CE" w:rsidRDefault="008A60CE" w:rsidP="00A40B13">
            <w:pPr>
              <w:pStyle w:val="Compact"/>
            </w:pPr>
            <w:r>
              <w:t>0.2930836</w:t>
            </w:r>
          </w:p>
        </w:tc>
        <w:tc>
          <w:tcPr>
            <w:tcW w:w="0" w:type="auto"/>
          </w:tcPr>
          <w:p w:rsidR="008A60CE" w:rsidRDefault="008A60CE" w:rsidP="00A40B13">
            <w:pPr>
              <w:pStyle w:val="Compact"/>
            </w:pPr>
            <w:r>
              <w:t>0.2936670</w:t>
            </w:r>
          </w:p>
        </w:tc>
        <w:tc>
          <w:tcPr>
            <w:tcW w:w="0" w:type="auto"/>
          </w:tcPr>
          <w:p w:rsidR="008A60CE" w:rsidRDefault="008A60CE" w:rsidP="00A40B13">
            <w:pPr>
              <w:pStyle w:val="Compact"/>
            </w:pPr>
            <w:r>
              <w:t>0.0533185</w:t>
            </w:r>
          </w:p>
        </w:tc>
        <w:tc>
          <w:tcPr>
            <w:tcW w:w="0" w:type="auto"/>
          </w:tcPr>
          <w:p w:rsidR="008A60CE" w:rsidRDefault="008A60CE" w:rsidP="00A40B13">
            <w:pPr>
              <w:pStyle w:val="Compact"/>
            </w:pPr>
            <w:r>
              <w:t>0.5310349</w:t>
            </w:r>
          </w:p>
        </w:tc>
        <w:tc>
          <w:tcPr>
            <w:tcW w:w="0" w:type="auto"/>
          </w:tcPr>
          <w:p w:rsidR="008A60CE" w:rsidRDefault="008A60CE" w:rsidP="00A40B13">
            <w:pPr>
              <w:pStyle w:val="Compact"/>
            </w:pPr>
          </w:p>
        </w:tc>
      </w:tr>
      <w:tr w:rsidR="008A60CE" w:rsidTr="008A60CE">
        <w:tc>
          <w:tcPr>
            <w:tcW w:w="0" w:type="auto"/>
          </w:tcPr>
          <w:p w:rsidR="008A60CE" w:rsidRDefault="008A60CE" w:rsidP="00A40B13">
            <w:pPr>
              <w:pStyle w:val="Compact"/>
            </w:pPr>
            <w:proofErr w:type="spellStart"/>
            <w:r>
              <w:t>delta.Water_depth_in</w:t>
            </w:r>
            <w:proofErr w:type="spellEnd"/>
          </w:p>
        </w:tc>
        <w:tc>
          <w:tcPr>
            <w:tcW w:w="0" w:type="auto"/>
          </w:tcPr>
          <w:p w:rsidR="008A60CE" w:rsidRDefault="008A60CE" w:rsidP="00A40B13">
            <w:pPr>
              <w:pStyle w:val="Compact"/>
            </w:pPr>
            <w:r>
              <w:t>0.2341202</w:t>
            </w:r>
          </w:p>
        </w:tc>
        <w:tc>
          <w:tcPr>
            <w:tcW w:w="0" w:type="auto"/>
          </w:tcPr>
          <w:p w:rsidR="008A60CE" w:rsidRDefault="008A60CE" w:rsidP="00A40B13">
            <w:pPr>
              <w:pStyle w:val="Compact"/>
            </w:pPr>
            <w:r>
              <w:t>0.2322106</w:t>
            </w:r>
          </w:p>
        </w:tc>
        <w:tc>
          <w:tcPr>
            <w:tcW w:w="0" w:type="auto"/>
          </w:tcPr>
          <w:p w:rsidR="008A60CE" w:rsidRDefault="008A60CE" w:rsidP="00A40B13">
            <w:pPr>
              <w:pStyle w:val="Compact"/>
            </w:pPr>
            <w:r>
              <w:t>-0.0650612</w:t>
            </w:r>
          </w:p>
        </w:tc>
        <w:tc>
          <w:tcPr>
            <w:tcW w:w="0" w:type="auto"/>
          </w:tcPr>
          <w:p w:rsidR="008A60CE" w:rsidRDefault="008A60CE" w:rsidP="00A40B13">
            <w:pPr>
              <w:pStyle w:val="Compact"/>
            </w:pPr>
            <w:r>
              <w:t>0.5416629</w:t>
            </w:r>
          </w:p>
        </w:tc>
        <w:tc>
          <w:tcPr>
            <w:tcW w:w="0" w:type="auto"/>
          </w:tcPr>
          <w:p w:rsidR="008A60CE" w:rsidRDefault="008A60CE" w:rsidP="00A40B13">
            <w:pPr>
              <w:pStyle w:val="Compact"/>
            </w:pPr>
          </w:p>
        </w:tc>
      </w:tr>
    </w:tbl>
    <w:p w:rsidR="007B5F25" w:rsidRDefault="005D0D66">
      <w:pPr>
        <w:pStyle w:val="Heading2"/>
      </w:pPr>
      <w:bookmarkStart w:id="56" w:name="table-s27.-monte-carlo-standard-errors-o"/>
      <w:bookmarkStart w:id="57" w:name="_Toc3282263"/>
      <w:bookmarkEnd w:id="56"/>
      <w:r>
        <w:t xml:space="preserve">Table </w:t>
      </w:r>
      <w:r w:rsidR="00C554E6">
        <w:t>U</w:t>
      </w:r>
      <w:r>
        <w:t>. Monte Carlo standard errors of model (</w:t>
      </w:r>
      <w:r w:rsidR="008A60CE">
        <w:t>7</w:t>
      </w:r>
      <w:r>
        <w:t>)</w:t>
      </w:r>
      <w:bookmarkEnd w:id="57"/>
    </w:p>
    <w:tbl>
      <w:tblPr>
        <w:tblW w:w="0" w:type="pct"/>
        <w:tblLook w:val="07E0" w:firstRow="1" w:lastRow="1" w:firstColumn="1" w:lastColumn="1" w:noHBand="1" w:noVBand="1"/>
      </w:tblPr>
      <w:tblGrid>
        <w:gridCol w:w="1666"/>
        <w:gridCol w:w="958"/>
        <w:gridCol w:w="958"/>
        <w:gridCol w:w="958"/>
        <w:gridCol w:w="958"/>
      </w:tblGrid>
      <w:tr w:rsidR="007B5F2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7B5F25" w:rsidP="00A40B13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50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2.5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97.5%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beta.typeColony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9987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6439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46290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639701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beta.typeControl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5059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4896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6233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170495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alpha..Intercept.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0864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0951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620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4628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delta..Intercept.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0436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0531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069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0361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delta.Water_depth_in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0577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0692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361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0015571</w:t>
            </w:r>
          </w:p>
        </w:tc>
      </w:tr>
    </w:tbl>
    <w:p w:rsidR="007B5F25" w:rsidRDefault="005D0D66">
      <w:pPr>
        <w:pStyle w:val="Heading2"/>
      </w:pPr>
      <w:bookmarkStart w:id="58" w:name="table-s28.-occupancy-and-detection-estim"/>
      <w:bookmarkStart w:id="59" w:name="_Toc3282264"/>
      <w:bookmarkEnd w:id="58"/>
      <w:r>
        <w:t xml:space="preserve">Table </w:t>
      </w:r>
      <w:r w:rsidR="00C554E6">
        <w:t>V</w:t>
      </w:r>
      <w:r>
        <w:t>. Occupancy and detection estimates of model (</w:t>
      </w:r>
      <w:r w:rsidR="008A60CE">
        <w:t>7</w:t>
      </w:r>
      <w:r>
        <w:t>)</w:t>
      </w:r>
      <w:bookmarkEnd w:id="59"/>
    </w:p>
    <w:tbl>
      <w:tblPr>
        <w:tblW w:w="0" w:type="pct"/>
        <w:tblLook w:val="07E0" w:firstRow="1" w:lastRow="1" w:firstColumn="1" w:lastColumn="1" w:noHBand="1" w:noVBand="1"/>
      </w:tblPr>
      <w:tblGrid>
        <w:gridCol w:w="491"/>
        <w:gridCol w:w="515"/>
        <w:gridCol w:w="989"/>
        <w:gridCol w:w="515"/>
        <w:gridCol w:w="900"/>
        <w:gridCol w:w="515"/>
        <w:gridCol w:w="989"/>
      </w:tblGrid>
      <w:tr w:rsidR="007B5F2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7B5F25" w:rsidP="00A40B13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ψ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ψ 95% C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θ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θ̅ 95% C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p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5F25" w:rsidRDefault="005D0D66" w:rsidP="00A40B13">
            <w:pPr>
              <w:pStyle w:val="Compact"/>
            </w:pPr>
            <w:r>
              <w:t>p̅ 95% CI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8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6-0.81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5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36-0.6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8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3-0.6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2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8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5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34-0.6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6-0.8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8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-0.69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2-0.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8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5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3-0.6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4-0.96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8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6-0.83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5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-0.6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8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5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7-0.68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5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7-0.68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8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5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-0.6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8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5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-0.6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8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5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3-0.6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5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3-0.6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  <w:r w:rsidR="005D0D66">
              <w:t>0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8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6-0.8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0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6-0.7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  <w:r w:rsidR="005D0D66">
              <w:t>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8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5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36-0.6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5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3-0.6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  <w:r w:rsidR="005D0D66">
              <w:t>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8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-0.69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6-0.85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  <w:r w:rsidR="005D0D66">
              <w:t>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8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1-0.69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59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8-0.68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  <w:r w:rsidR="005D0D66">
              <w:t>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8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4-0.96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5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4-0.67)</w:t>
            </w:r>
          </w:p>
        </w:tc>
      </w:tr>
      <w:tr w:rsidR="007B5F25">
        <w:tc>
          <w:tcPr>
            <w:tcW w:w="0" w:type="auto"/>
          </w:tcPr>
          <w:p w:rsidR="007B5F25" w:rsidRDefault="00354635" w:rsidP="00A40B13">
            <w:pPr>
              <w:pStyle w:val="Compact"/>
            </w:pPr>
            <w:r>
              <w:t>B1</w:t>
            </w:r>
            <w:r w:rsidR="005D0D66">
              <w:t>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8-0.99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6-0.77)</w:t>
            </w:r>
          </w:p>
        </w:tc>
      </w:tr>
      <w:tr w:rsidR="007B5F25"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C15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16-0.81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09-0.2)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0.81</w:t>
            </w:r>
          </w:p>
        </w:tc>
        <w:tc>
          <w:tcPr>
            <w:tcW w:w="0" w:type="auto"/>
          </w:tcPr>
          <w:p w:rsidR="007B5F25" w:rsidRDefault="005D0D66" w:rsidP="00A40B13">
            <w:pPr>
              <w:pStyle w:val="Compact"/>
            </w:pPr>
            <w:r>
              <w:t>(0.54-0.96)</w:t>
            </w:r>
          </w:p>
        </w:tc>
      </w:tr>
    </w:tbl>
    <w:p w:rsidR="007B5F25" w:rsidRDefault="005D0D66">
      <w:pPr>
        <w:pStyle w:val="Heading2"/>
      </w:pPr>
      <w:bookmarkStart w:id="60" w:name="fig-s9.-convergence-assessment-of-model-"/>
      <w:bookmarkStart w:id="61" w:name="_Toc3282265"/>
      <w:bookmarkEnd w:id="60"/>
      <w:r>
        <w:lastRenderedPageBreak/>
        <w:t xml:space="preserve">Fig </w:t>
      </w:r>
      <w:r w:rsidR="00C554E6">
        <w:t>G</w:t>
      </w:r>
      <w:r>
        <w:t>. Convergence assessment of model (</w:t>
      </w:r>
      <w:r w:rsidR="008A60CE">
        <w:t>7</w:t>
      </w:r>
      <w:r>
        <w:t>)</w:t>
      </w:r>
      <w:bookmarkEnd w:id="61"/>
    </w:p>
    <w:p w:rsidR="007B5F25" w:rsidRDefault="005D0D6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endix_A_v3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endix_A_v3_files/figure-docx/unnamed-chunk-39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endix_A_v3_files/figure-docx/unnamed-chunk-39-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endix_A_v3_files/figure-docx/unnamed-chunk-39-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B5F2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6293B" w:rsidRDefault="0046293B">
      <w:pPr>
        <w:spacing w:after="0"/>
      </w:pPr>
      <w:r>
        <w:separator/>
      </w:r>
    </w:p>
  </w:endnote>
  <w:endnote w:type="continuationSeparator" w:id="0">
    <w:p w:rsidR="0046293B" w:rsidRDefault="004629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6293B" w:rsidRDefault="0046293B">
      <w:r>
        <w:separator/>
      </w:r>
    </w:p>
  </w:footnote>
  <w:footnote w:type="continuationSeparator" w:id="0">
    <w:p w:rsidR="0046293B" w:rsidRDefault="004629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FF749F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7DF77FA"/>
    <w:multiLevelType w:val="multilevel"/>
    <w:tmpl w:val="34B459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D31CE"/>
    <w:rsid w:val="002724DD"/>
    <w:rsid w:val="0030788D"/>
    <w:rsid w:val="00354635"/>
    <w:rsid w:val="0046293B"/>
    <w:rsid w:val="00464FE2"/>
    <w:rsid w:val="004E29B3"/>
    <w:rsid w:val="00590D07"/>
    <w:rsid w:val="005D0D66"/>
    <w:rsid w:val="0060348E"/>
    <w:rsid w:val="00664B01"/>
    <w:rsid w:val="006D1EEF"/>
    <w:rsid w:val="00784D58"/>
    <w:rsid w:val="007B5F25"/>
    <w:rsid w:val="0083460D"/>
    <w:rsid w:val="008A60CE"/>
    <w:rsid w:val="008D6863"/>
    <w:rsid w:val="00910442"/>
    <w:rsid w:val="00972D06"/>
    <w:rsid w:val="00A27615"/>
    <w:rsid w:val="00A40B13"/>
    <w:rsid w:val="00B552DB"/>
    <w:rsid w:val="00B86B75"/>
    <w:rsid w:val="00BC48D5"/>
    <w:rsid w:val="00C36279"/>
    <w:rsid w:val="00C554E6"/>
    <w:rsid w:val="00CB7C2D"/>
    <w:rsid w:val="00D46D95"/>
    <w:rsid w:val="00E15448"/>
    <w:rsid w:val="00E315A3"/>
    <w:rsid w:val="00E502AA"/>
    <w:rsid w:val="00F61EE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8040E9"/>
  <w15:docId w15:val="{AAC3A4E6-2037-4083-97AB-C6EFE5EFD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A40B13"/>
    <w:pPr>
      <w:spacing w:before="36" w:after="36"/>
    </w:pPr>
    <w:rPr>
      <w:sz w:val="16"/>
      <w:szCs w:val="16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6D1EE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D1EEF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F61EE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A7BF40-8E47-4322-B579-F37DCB1A8B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1</Pages>
  <Words>3180</Words>
  <Characters>18129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ndix_A_new_results</vt:lpstr>
    </vt:vector>
  </TitlesOfParts>
  <Company/>
  <LinksUpToDate>false</LinksUpToDate>
  <CharactersWithSpaces>2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_A_new_results</dc:title>
  <dc:creator>Sophia C. M. Orzechowski</dc:creator>
  <cp:lastModifiedBy>Sophia Orzechowski</cp:lastModifiedBy>
  <cp:revision>4</cp:revision>
  <dcterms:created xsi:type="dcterms:W3CDTF">2019-03-12T15:20:00Z</dcterms:created>
  <dcterms:modified xsi:type="dcterms:W3CDTF">2019-03-15T17:16:00Z</dcterms:modified>
</cp:coreProperties>
</file>